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F94C2" w14:textId="7C16B5C9" w:rsidR="0010509F" w:rsidRPr="002237FA" w:rsidRDefault="0010509F" w:rsidP="0010509F">
      <w:pPr>
        <w:ind w:left="360"/>
        <w:jc w:val="center"/>
        <w:rPr>
          <w:rFonts w:ascii="Times New Roman" w:hAnsi="Times New Roman" w:cs="Times New Roman"/>
          <w:b/>
          <w:bCs/>
          <w:color w:val="000000" w:themeColor="text1"/>
          <w:sz w:val="32"/>
          <w:szCs w:val="32"/>
        </w:rPr>
      </w:pPr>
      <w:r w:rsidRPr="002237FA">
        <w:rPr>
          <w:rFonts w:ascii="Times New Roman" w:hAnsi="Times New Roman" w:cs="Times New Roman"/>
          <w:b/>
          <w:bCs/>
          <w:color w:val="000000" w:themeColor="text1"/>
          <w:sz w:val="32"/>
          <w:szCs w:val="32"/>
        </w:rPr>
        <w:t>Firewalls</w:t>
      </w:r>
    </w:p>
    <w:p w14:paraId="01D0FA5D" w14:textId="48437A78" w:rsidR="00023F3E" w:rsidRPr="002237FA" w:rsidRDefault="00023F3E" w:rsidP="00A243C2">
      <w:pPr>
        <w:pStyle w:val="ListParagraph"/>
        <w:numPr>
          <w:ilvl w:val="0"/>
          <w:numId w:val="6"/>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 firewall is a network security device, either hardware or software-based,</w:t>
      </w:r>
      <w:r w:rsidRPr="002237FA">
        <w:rPr>
          <w:rFonts w:ascii="Times New Roman" w:hAnsi="Times New Roman" w:cs="Times New Roman"/>
          <w:color w:val="000000" w:themeColor="text1"/>
          <w:sz w:val="28"/>
          <w:szCs w:val="28"/>
        </w:rPr>
        <w:t xml:space="preserve"> </w:t>
      </w:r>
      <w:r w:rsidRPr="002237FA">
        <w:rPr>
          <w:rFonts w:ascii="Times New Roman" w:hAnsi="Times New Roman" w:cs="Times New Roman"/>
          <w:color w:val="000000" w:themeColor="text1"/>
          <w:sz w:val="28"/>
          <w:szCs w:val="28"/>
        </w:rPr>
        <w:t>which monitors all incoming and outgoing traffic and based on a defined set of security rules it accepts, rejects or drops that specific traffic.</w:t>
      </w:r>
    </w:p>
    <w:p w14:paraId="521017A7" w14:textId="6E4C57CB" w:rsidR="00023F3E" w:rsidRPr="002237FA" w:rsidRDefault="00023F3E" w:rsidP="00A243C2">
      <w:pPr>
        <w:ind w:firstLine="720"/>
        <w:rPr>
          <w:rFonts w:ascii="Times New Roman" w:hAnsi="Times New Roman" w:cs="Times New Roman"/>
          <w:color w:val="000000" w:themeColor="text1"/>
          <w:sz w:val="28"/>
          <w:szCs w:val="28"/>
        </w:rPr>
      </w:pPr>
      <w:proofErr w:type="gramStart"/>
      <w:r w:rsidRPr="002237FA">
        <w:rPr>
          <w:rFonts w:ascii="Times New Roman" w:hAnsi="Times New Roman" w:cs="Times New Roman"/>
          <w:color w:val="000000" w:themeColor="text1"/>
          <w:sz w:val="28"/>
          <w:szCs w:val="28"/>
        </w:rPr>
        <w:t>Accept :</w:t>
      </w:r>
      <w:proofErr w:type="gramEnd"/>
      <w:r w:rsidRPr="002237FA">
        <w:rPr>
          <w:rFonts w:ascii="Times New Roman" w:hAnsi="Times New Roman" w:cs="Times New Roman"/>
          <w:color w:val="000000" w:themeColor="text1"/>
          <w:sz w:val="28"/>
          <w:szCs w:val="28"/>
        </w:rPr>
        <w:t xml:space="preserve"> allow the traffic</w:t>
      </w:r>
    </w:p>
    <w:p w14:paraId="4E68538F" w14:textId="77777777" w:rsidR="00023F3E" w:rsidRPr="002237FA" w:rsidRDefault="00023F3E" w:rsidP="00A243C2">
      <w:pPr>
        <w:ind w:firstLine="720"/>
        <w:rPr>
          <w:rFonts w:ascii="Times New Roman" w:hAnsi="Times New Roman" w:cs="Times New Roman"/>
          <w:color w:val="000000" w:themeColor="text1"/>
          <w:sz w:val="28"/>
          <w:szCs w:val="28"/>
        </w:rPr>
      </w:pPr>
      <w:proofErr w:type="gramStart"/>
      <w:r w:rsidRPr="002237FA">
        <w:rPr>
          <w:rFonts w:ascii="Times New Roman" w:hAnsi="Times New Roman" w:cs="Times New Roman"/>
          <w:color w:val="000000" w:themeColor="text1"/>
          <w:sz w:val="28"/>
          <w:szCs w:val="28"/>
        </w:rPr>
        <w:t>Reject :</w:t>
      </w:r>
      <w:proofErr w:type="gramEnd"/>
      <w:r w:rsidRPr="002237FA">
        <w:rPr>
          <w:rFonts w:ascii="Times New Roman" w:hAnsi="Times New Roman" w:cs="Times New Roman"/>
          <w:color w:val="000000" w:themeColor="text1"/>
          <w:sz w:val="28"/>
          <w:szCs w:val="28"/>
        </w:rPr>
        <w:t xml:space="preserve"> block the traffic but reply with an “unreachable error”</w:t>
      </w:r>
    </w:p>
    <w:p w14:paraId="135A7263" w14:textId="77777777" w:rsidR="00023F3E" w:rsidRPr="002237FA" w:rsidRDefault="00023F3E" w:rsidP="00A243C2">
      <w:pPr>
        <w:ind w:firstLine="720"/>
        <w:rPr>
          <w:rFonts w:ascii="Times New Roman" w:hAnsi="Times New Roman" w:cs="Times New Roman"/>
          <w:color w:val="000000" w:themeColor="text1"/>
          <w:sz w:val="28"/>
          <w:szCs w:val="28"/>
        </w:rPr>
      </w:pPr>
      <w:proofErr w:type="gramStart"/>
      <w:r w:rsidRPr="002237FA">
        <w:rPr>
          <w:rFonts w:ascii="Times New Roman" w:hAnsi="Times New Roman" w:cs="Times New Roman"/>
          <w:color w:val="000000" w:themeColor="text1"/>
          <w:sz w:val="28"/>
          <w:szCs w:val="28"/>
        </w:rPr>
        <w:t>Drop :</w:t>
      </w:r>
      <w:proofErr w:type="gramEnd"/>
      <w:r w:rsidRPr="002237FA">
        <w:rPr>
          <w:rFonts w:ascii="Times New Roman" w:hAnsi="Times New Roman" w:cs="Times New Roman"/>
          <w:color w:val="000000" w:themeColor="text1"/>
          <w:sz w:val="28"/>
          <w:szCs w:val="28"/>
        </w:rPr>
        <w:t xml:space="preserve"> block the traffic with no reply</w:t>
      </w:r>
    </w:p>
    <w:p w14:paraId="444C3F47" w14:textId="0865E2B6"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 firewall establishes a barrier between secured internal networks and outside untrusted network, such as the Internet.</w:t>
      </w:r>
    </w:p>
    <w:p w14:paraId="47B71D2F" w14:textId="5E01A617" w:rsidR="008155CE" w:rsidRPr="002237FA" w:rsidRDefault="008155CE" w:rsidP="008155CE">
      <w:pPr>
        <w:pStyle w:val="ListParagraph"/>
        <w:rPr>
          <w:rFonts w:ascii="Times New Roman" w:hAnsi="Times New Roman" w:cs="Times New Roman"/>
          <w:color w:val="000000" w:themeColor="text1"/>
          <w:sz w:val="28"/>
          <w:szCs w:val="28"/>
        </w:rPr>
      </w:pPr>
      <w:r w:rsidRPr="002237FA">
        <w:rPr>
          <w:noProof/>
          <w:color w:val="000000" w:themeColor="text1"/>
        </w:rPr>
        <w:drawing>
          <wp:inline distT="0" distB="0" distL="0" distR="0" wp14:anchorId="66D72708" wp14:editId="793B043E">
            <wp:extent cx="4724400" cy="2865755"/>
            <wp:effectExtent l="0" t="0" r="0" b="0"/>
            <wp:docPr id="4" name="Picture 4" descr="What is Firewall? - An Introductio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Firewall? - An Introduction Guid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24400" cy="2865755"/>
                    </a:xfrm>
                    <a:prstGeom prst="rect">
                      <a:avLst/>
                    </a:prstGeom>
                    <a:noFill/>
                    <a:ln>
                      <a:noFill/>
                    </a:ln>
                  </pic:spPr>
                </pic:pic>
              </a:graphicData>
            </a:graphic>
          </wp:inline>
        </w:drawing>
      </w:r>
    </w:p>
    <w:p w14:paraId="5BE96985" w14:textId="77777777" w:rsidR="00023F3E" w:rsidRPr="002237FA" w:rsidRDefault="00023F3E" w:rsidP="00A243C2">
      <w:pPr>
        <w:ind w:firstLine="360"/>
        <w:rPr>
          <w:rFonts w:ascii="Times New Roman" w:hAnsi="Times New Roman" w:cs="Times New Roman"/>
          <w:b/>
          <w:bCs/>
          <w:color w:val="000000" w:themeColor="text1"/>
          <w:sz w:val="28"/>
          <w:szCs w:val="28"/>
        </w:rPr>
      </w:pPr>
      <w:proofErr w:type="gramStart"/>
      <w:r w:rsidRPr="002237FA">
        <w:rPr>
          <w:rFonts w:ascii="Times New Roman" w:hAnsi="Times New Roman" w:cs="Times New Roman"/>
          <w:b/>
          <w:bCs/>
          <w:color w:val="000000" w:themeColor="text1"/>
          <w:sz w:val="28"/>
          <w:szCs w:val="28"/>
        </w:rPr>
        <w:t>Characteristics :</w:t>
      </w:r>
      <w:proofErr w:type="gramEnd"/>
    </w:p>
    <w:p w14:paraId="4F3435E5" w14:textId="77777777"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ll traffic from inside to outside, and vice versa, must pass through the firewall. This is achieved by physically blocking all access to the local network except via the firewall.</w:t>
      </w:r>
    </w:p>
    <w:p w14:paraId="1713A57A" w14:textId="77777777"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 xml:space="preserve">Various configurations are possible.  </w:t>
      </w:r>
    </w:p>
    <w:p w14:paraId="3219AC64" w14:textId="4EDBA618"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 xml:space="preserve">Various types of firewalls are used, which </w:t>
      </w:r>
      <w:r w:rsidR="00A449FE" w:rsidRPr="002237FA">
        <w:rPr>
          <w:rFonts w:ascii="Times New Roman" w:hAnsi="Times New Roman" w:cs="Times New Roman"/>
          <w:color w:val="000000" w:themeColor="text1"/>
          <w:sz w:val="28"/>
          <w:szCs w:val="28"/>
        </w:rPr>
        <w:t xml:space="preserve">can be </w:t>
      </w:r>
      <w:r w:rsidRPr="002237FA">
        <w:rPr>
          <w:rFonts w:ascii="Times New Roman" w:hAnsi="Times New Roman" w:cs="Times New Roman"/>
          <w:color w:val="000000" w:themeColor="text1"/>
          <w:sz w:val="28"/>
          <w:szCs w:val="28"/>
        </w:rPr>
        <w:t>implement</w:t>
      </w:r>
      <w:r w:rsidR="00AF3DE4" w:rsidRPr="002237FA">
        <w:rPr>
          <w:rFonts w:ascii="Times New Roman" w:hAnsi="Times New Roman" w:cs="Times New Roman"/>
          <w:color w:val="000000" w:themeColor="text1"/>
          <w:sz w:val="28"/>
          <w:szCs w:val="28"/>
        </w:rPr>
        <w:t>ed</w:t>
      </w:r>
    </w:p>
    <w:p w14:paraId="229B8777" w14:textId="77777777"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 xml:space="preserve">various types of security policies.  </w:t>
      </w:r>
    </w:p>
    <w:p w14:paraId="08F23C76" w14:textId="77777777"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Blockage against unauthorized access</w:t>
      </w:r>
    </w:p>
    <w:p w14:paraId="7FB50F61" w14:textId="10CE430D"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Wireless network (Wi-fi) Protection</w:t>
      </w:r>
    </w:p>
    <w:p w14:paraId="1B5C4E7C" w14:textId="77777777" w:rsidR="00F11F1B" w:rsidRPr="002237FA" w:rsidRDefault="00F11F1B" w:rsidP="00A12FC8">
      <w:pPr>
        <w:ind w:firstLine="360"/>
        <w:rPr>
          <w:rFonts w:ascii="Times New Roman" w:hAnsi="Times New Roman" w:cs="Times New Roman"/>
          <w:b/>
          <w:bCs/>
          <w:color w:val="000000" w:themeColor="text1"/>
          <w:sz w:val="28"/>
          <w:szCs w:val="28"/>
        </w:rPr>
      </w:pPr>
    </w:p>
    <w:p w14:paraId="6CCA5186" w14:textId="77777777" w:rsidR="00F11F1B" w:rsidRPr="002237FA" w:rsidRDefault="00F11F1B" w:rsidP="00A12FC8">
      <w:pPr>
        <w:ind w:firstLine="360"/>
        <w:rPr>
          <w:rFonts w:ascii="Times New Roman" w:hAnsi="Times New Roman" w:cs="Times New Roman"/>
          <w:b/>
          <w:bCs/>
          <w:color w:val="000000" w:themeColor="text1"/>
          <w:sz w:val="28"/>
          <w:szCs w:val="28"/>
        </w:rPr>
      </w:pPr>
    </w:p>
    <w:p w14:paraId="12B57C2F" w14:textId="77777777" w:rsidR="00F11F1B" w:rsidRPr="002237FA" w:rsidRDefault="00F11F1B" w:rsidP="00A12FC8">
      <w:pPr>
        <w:ind w:firstLine="360"/>
        <w:rPr>
          <w:rFonts w:ascii="Times New Roman" w:hAnsi="Times New Roman" w:cs="Times New Roman"/>
          <w:b/>
          <w:bCs/>
          <w:color w:val="000000" w:themeColor="text1"/>
          <w:sz w:val="28"/>
          <w:szCs w:val="28"/>
        </w:rPr>
      </w:pPr>
    </w:p>
    <w:p w14:paraId="601BE835" w14:textId="28A66676" w:rsidR="00023F3E" w:rsidRPr="002237FA" w:rsidRDefault="00023F3E" w:rsidP="00A12FC8">
      <w:pPr>
        <w:ind w:firstLine="360"/>
        <w:rPr>
          <w:rFonts w:ascii="Times New Roman" w:hAnsi="Times New Roman" w:cs="Times New Roman"/>
          <w:b/>
          <w:bCs/>
          <w:color w:val="000000" w:themeColor="text1"/>
          <w:sz w:val="28"/>
          <w:szCs w:val="28"/>
        </w:rPr>
      </w:pPr>
      <w:proofErr w:type="gramStart"/>
      <w:r w:rsidRPr="002237FA">
        <w:rPr>
          <w:rFonts w:ascii="Times New Roman" w:hAnsi="Times New Roman" w:cs="Times New Roman"/>
          <w:b/>
          <w:bCs/>
          <w:color w:val="000000" w:themeColor="text1"/>
          <w:sz w:val="28"/>
          <w:szCs w:val="28"/>
        </w:rPr>
        <w:lastRenderedPageBreak/>
        <w:t>Limitations :</w:t>
      </w:r>
      <w:proofErr w:type="gramEnd"/>
    </w:p>
    <w:p w14:paraId="20AF7C96" w14:textId="403B3217"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he firewall does not protect against internal threats,</w:t>
      </w:r>
      <w:r w:rsidRPr="002237FA">
        <w:rPr>
          <w:rFonts w:ascii="Times New Roman" w:hAnsi="Times New Roman" w:cs="Times New Roman"/>
          <w:color w:val="000000" w:themeColor="text1"/>
          <w:sz w:val="28"/>
          <w:szCs w:val="28"/>
        </w:rPr>
        <w:t xml:space="preserve"> </w:t>
      </w:r>
      <w:r w:rsidRPr="002237FA">
        <w:rPr>
          <w:rFonts w:ascii="Times New Roman" w:hAnsi="Times New Roman" w:cs="Times New Roman"/>
          <w:color w:val="000000" w:themeColor="text1"/>
          <w:sz w:val="28"/>
          <w:szCs w:val="28"/>
        </w:rPr>
        <w:t>such as a disgruntled</w:t>
      </w:r>
      <w:r w:rsidR="001E74EC" w:rsidRPr="002237FA">
        <w:rPr>
          <w:rFonts w:ascii="Times New Roman" w:hAnsi="Times New Roman" w:cs="Times New Roman"/>
          <w:color w:val="000000" w:themeColor="text1"/>
          <w:sz w:val="28"/>
          <w:szCs w:val="28"/>
        </w:rPr>
        <w:t>(angry)</w:t>
      </w:r>
      <w:r w:rsidRPr="002237FA">
        <w:rPr>
          <w:rFonts w:ascii="Times New Roman" w:hAnsi="Times New Roman" w:cs="Times New Roman"/>
          <w:color w:val="000000" w:themeColor="text1"/>
          <w:sz w:val="28"/>
          <w:szCs w:val="28"/>
        </w:rPr>
        <w:t xml:space="preserve"> employee or an employee who unwittingly cooperates with an external attacker.</w:t>
      </w:r>
    </w:p>
    <w:p w14:paraId="1C00ACA9" w14:textId="77777777" w:rsidR="00023F3E" w:rsidRPr="002237FA" w:rsidRDefault="00023F3E" w:rsidP="00023F3E">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cannot protect against transfer of all virus</w:t>
      </w:r>
      <w:r w:rsidRPr="002237FA">
        <w:rPr>
          <w:rFonts w:ascii="Times New Roman" w:hAnsi="Times New Roman" w:cs="Times New Roman"/>
          <w:color w:val="000000" w:themeColor="text1"/>
          <w:sz w:val="28"/>
          <w:szCs w:val="28"/>
        </w:rPr>
        <w:t xml:space="preserve"> </w:t>
      </w:r>
      <w:r w:rsidRPr="002237FA">
        <w:rPr>
          <w:rFonts w:ascii="Times New Roman" w:hAnsi="Times New Roman" w:cs="Times New Roman"/>
          <w:color w:val="000000" w:themeColor="text1"/>
          <w:sz w:val="28"/>
          <w:szCs w:val="28"/>
        </w:rPr>
        <w:t>infected programs or files</w:t>
      </w:r>
    </w:p>
    <w:p w14:paraId="0D52A02B" w14:textId="16D59B57" w:rsidR="00023F3E" w:rsidRPr="002237FA" w:rsidRDefault="00023F3E" w:rsidP="004264EC">
      <w:pPr>
        <w:pStyle w:val="ListParagraph"/>
        <w:numPr>
          <w:ilvl w:val="0"/>
          <w:numId w:val="4"/>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cannot protect from attacks bypassing it</w:t>
      </w:r>
    </w:p>
    <w:p w14:paraId="226236FC" w14:textId="62AA5A96" w:rsidR="008F55DB" w:rsidRPr="002237FA" w:rsidRDefault="008F55DB" w:rsidP="008F55DB">
      <w:pPr>
        <w:jc w:val="center"/>
        <w:rPr>
          <w:b/>
          <w:bCs/>
          <w:color w:val="000000" w:themeColor="text1"/>
          <w:sz w:val="32"/>
          <w:szCs w:val="32"/>
        </w:rPr>
      </w:pPr>
      <w:r w:rsidRPr="002237FA">
        <w:rPr>
          <w:b/>
          <w:bCs/>
          <w:color w:val="000000" w:themeColor="text1"/>
          <w:sz w:val="32"/>
          <w:szCs w:val="32"/>
        </w:rPr>
        <w:t>Firewalls – Packet Filters</w:t>
      </w:r>
    </w:p>
    <w:p w14:paraId="4906AAD0" w14:textId="3FD7D0CC" w:rsidR="008F55DB" w:rsidRPr="002237FA" w:rsidRDefault="004F6379" w:rsidP="004F6379">
      <w:pPr>
        <w:numPr>
          <w:ilvl w:val="0"/>
          <w:numId w:val="2"/>
        </w:numPr>
        <w:shd w:val="clear" w:color="auto" w:fill="FFFFFF"/>
        <w:spacing w:after="0" w:line="240" w:lineRule="auto"/>
        <w:textAlignment w:val="baseline"/>
        <w:rPr>
          <w:rFonts w:ascii="Arial" w:eastAsia="Times New Roman" w:hAnsi="Arial" w:cs="Arial"/>
          <w:color w:val="000000" w:themeColor="text1"/>
          <w:spacing w:val="2"/>
          <w:sz w:val="26"/>
          <w:szCs w:val="26"/>
          <w:lang w:eastAsia="en-IN"/>
        </w:rPr>
      </w:pPr>
      <w:r w:rsidRPr="004F6379">
        <w:rPr>
          <w:rFonts w:ascii="Arial" w:eastAsia="Times New Roman" w:hAnsi="Arial" w:cs="Arial"/>
          <w:color w:val="000000" w:themeColor="text1"/>
          <w:spacing w:val="2"/>
          <w:sz w:val="26"/>
          <w:szCs w:val="26"/>
          <w:lang w:eastAsia="en-IN"/>
        </w:rPr>
        <w:t>It works in the network layer of the OSI Model. It applies a set of rules (based on the contents of IP and transport header fields) on each packet and based on the outcome, decides to either forward or discard the packet.</w:t>
      </w:r>
    </w:p>
    <w:p w14:paraId="1FD3BDAA" w14:textId="4CB19537" w:rsidR="008F55DB" w:rsidRPr="002237FA" w:rsidRDefault="008F55DB"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 xml:space="preserve">simplest, fastest firewall component </w:t>
      </w:r>
    </w:p>
    <w:p w14:paraId="191FDCE8" w14:textId="009383D1" w:rsidR="008F55DB" w:rsidRPr="002237FA" w:rsidRDefault="008F55DB"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examine each IP packet (no context) and permit or deny according to rules</w:t>
      </w:r>
    </w:p>
    <w:p w14:paraId="766A61F5" w14:textId="49BBB92B" w:rsidR="008F55DB" w:rsidRPr="002237FA" w:rsidRDefault="008F55DB"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hence restrict access to services (ports)</w:t>
      </w:r>
    </w:p>
    <w:p w14:paraId="6A3CDE40" w14:textId="62263919" w:rsidR="008F55DB" w:rsidRPr="002237FA" w:rsidRDefault="008F55DB"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Packet filtering is also known as static filtering.</w:t>
      </w:r>
    </w:p>
    <w:p w14:paraId="3C272CF8" w14:textId="77777777" w:rsidR="008F55DB" w:rsidRPr="002237FA" w:rsidRDefault="008F55DB" w:rsidP="008F55DB">
      <w:pPr>
        <w:rPr>
          <w:rFonts w:ascii="Times New Roman" w:hAnsi="Times New Roman" w:cs="Times New Roman"/>
          <w:color w:val="000000" w:themeColor="text1"/>
          <w:sz w:val="28"/>
          <w:szCs w:val="28"/>
        </w:rPr>
      </w:pPr>
    </w:p>
    <w:p w14:paraId="45F4F944" w14:textId="54277AF5" w:rsidR="008F55DB" w:rsidRPr="002237FA" w:rsidRDefault="008F55DB" w:rsidP="008F55DB">
      <w:pPr>
        <w:rPr>
          <w:color w:val="000000" w:themeColor="text1"/>
        </w:rPr>
      </w:pPr>
      <w:r w:rsidRPr="002237FA">
        <w:rPr>
          <w:noProof/>
          <w:color w:val="000000" w:themeColor="text1"/>
        </w:rPr>
        <w:drawing>
          <wp:inline distT="0" distB="0" distL="0" distR="0" wp14:anchorId="09A4E565" wp14:editId="3F930396">
            <wp:extent cx="5731510" cy="21875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187575"/>
                    </a:xfrm>
                    <a:prstGeom prst="rect">
                      <a:avLst/>
                    </a:prstGeom>
                  </pic:spPr>
                </pic:pic>
              </a:graphicData>
            </a:graphic>
          </wp:inline>
        </w:drawing>
      </w:r>
    </w:p>
    <w:p w14:paraId="6BFB2241" w14:textId="64534918" w:rsidR="008F55DB" w:rsidRPr="002237FA" w:rsidRDefault="008F55DB" w:rsidP="008F55DB">
      <w:p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ttacks on Packet Filters:</w:t>
      </w:r>
    </w:p>
    <w:p w14:paraId="7FE238B1" w14:textId="77777777" w:rsidR="008F55DB" w:rsidRPr="002237FA" w:rsidRDefault="008F55DB"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IP address spoofing</w:t>
      </w:r>
    </w:p>
    <w:p w14:paraId="58EB1BAE" w14:textId="019302E2" w:rsidR="008F55DB" w:rsidRPr="002237FA" w:rsidRDefault="008F55DB" w:rsidP="008F55DB">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fake source address to be trusted</w:t>
      </w:r>
    </w:p>
    <w:p w14:paraId="68363497" w14:textId="7FACC916" w:rsidR="008F55DB" w:rsidRPr="002237FA" w:rsidRDefault="008F55DB" w:rsidP="008F55DB">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dd filters on router to block</w:t>
      </w:r>
    </w:p>
    <w:p w14:paraId="0C0BF2B8" w14:textId="77777777" w:rsidR="008F55DB" w:rsidRPr="002237FA" w:rsidRDefault="008F55DB"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source routing attacks</w:t>
      </w:r>
    </w:p>
    <w:p w14:paraId="4B91B828" w14:textId="77777777" w:rsidR="008F55DB" w:rsidRPr="002237FA" w:rsidRDefault="008F55DB" w:rsidP="008F55DB">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ttacker sets a route other than default</w:t>
      </w:r>
    </w:p>
    <w:p w14:paraId="22AB4967" w14:textId="237E9E75" w:rsidR="008F55DB" w:rsidRPr="002237FA" w:rsidRDefault="008F55DB" w:rsidP="008F55DB">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block source routed packets</w:t>
      </w:r>
    </w:p>
    <w:p w14:paraId="5EF2D9DE" w14:textId="77777777" w:rsidR="003248EF" w:rsidRPr="002237FA" w:rsidRDefault="003248EF" w:rsidP="008F55DB">
      <w:pPr>
        <w:jc w:val="center"/>
        <w:rPr>
          <w:rFonts w:ascii="Times New Roman" w:hAnsi="Times New Roman" w:cs="Times New Roman"/>
          <w:b/>
          <w:bCs/>
          <w:color w:val="000000" w:themeColor="text1"/>
          <w:sz w:val="32"/>
          <w:szCs w:val="32"/>
        </w:rPr>
      </w:pPr>
    </w:p>
    <w:p w14:paraId="1443B0E9" w14:textId="77777777" w:rsidR="003248EF" w:rsidRPr="002237FA" w:rsidRDefault="003248EF" w:rsidP="008F55DB">
      <w:pPr>
        <w:jc w:val="center"/>
        <w:rPr>
          <w:rFonts w:ascii="Times New Roman" w:hAnsi="Times New Roman" w:cs="Times New Roman"/>
          <w:b/>
          <w:bCs/>
          <w:color w:val="000000" w:themeColor="text1"/>
          <w:sz w:val="32"/>
          <w:szCs w:val="32"/>
        </w:rPr>
      </w:pPr>
    </w:p>
    <w:p w14:paraId="289B90F9" w14:textId="259D07DF" w:rsidR="008F55DB" w:rsidRPr="002237FA" w:rsidRDefault="008F55DB" w:rsidP="008F55DB">
      <w:pPr>
        <w:jc w:val="center"/>
        <w:rPr>
          <w:rFonts w:ascii="Times New Roman" w:hAnsi="Times New Roman" w:cs="Times New Roman"/>
          <w:b/>
          <w:bCs/>
          <w:color w:val="000000" w:themeColor="text1"/>
          <w:sz w:val="32"/>
          <w:szCs w:val="32"/>
        </w:rPr>
      </w:pPr>
      <w:r w:rsidRPr="002237FA">
        <w:rPr>
          <w:rFonts w:ascii="Times New Roman" w:hAnsi="Times New Roman" w:cs="Times New Roman"/>
          <w:b/>
          <w:bCs/>
          <w:color w:val="000000" w:themeColor="text1"/>
          <w:sz w:val="32"/>
          <w:szCs w:val="32"/>
        </w:rPr>
        <w:lastRenderedPageBreak/>
        <w:t xml:space="preserve">Firewalls - </w:t>
      </w:r>
      <w:proofErr w:type="gramStart"/>
      <w:r w:rsidRPr="002237FA">
        <w:rPr>
          <w:rFonts w:ascii="Times New Roman" w:hAnsi="Times New Roman" w:cs="Times New Roman"/>
          <w:b/>
          <w:bCs/>
          <w:color w:val="000000" w:themeColor="text1"/>
          <w:sz w:val="32"/>
          <w:szCs w:val="32"/>
        </w:rPr>
        <w:t>Application Level</w:t>
      </w:r>
      <w:proofErr w:type="gramEnd"/>
      <w:r w:rsidRPr="002237FA">
        <w:rPr>
          <w:rFonts w:ascii="Times New Roman" w:hAnsi="Times New Roman" w:cs="Times New Roman"/>
          <w:b/>
          <w:bCs/>
          <w:color w:val="000000" w:themeColor="text1"/>
          <w:sz w:val="32"/>
          <w:szCs w:val="32"/>
        </w:rPr>
        <w:t xml:space="preserve"> Gateway (or Proxy)</w:t>
      </w:r>
    </w:p>
    <w:p w14:paraId="25737D95" w14:textId="3FF9899D" w:rsidR="008D2E20" w:rsidRPr="002237FA" w:rsidRDefault="008D2E20" w:rsidP="008D2E20">
      <w:pPr>
        <w:numPr>
          <w:ilvl w:val="0"/>
          <w:numId w:val="2"/>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2237FA">
        <w:rPr>
          <w:rFonts w:ascii="Times New Roman" w:eastAsia="Times New Roman" w:hAnsi="Times New Roman" w:cs="Times New Roman"/>
          <w:color w:val="000000" w:themeColor="text1"/>
          <w:spacing w:val="2"/>
          <w:sz w:val="28"/>
          <w:szCs w:val="28"/>
          <w:lang w:eastAsia="en-IN"/>
        </w:rPr>
        <w:t>It operates at the application level. Multiple application gateways can run on the same host but each gateway is a separate server with its own processes.</w:t>
      </w:r>
    </w:p>
    <w:p w14:paraId="041498C8" w14:textId="563D3E73" w:rsidR="008D2E20" w:rsidRPr="002237FA" w:rsidRDefault="008D2E20" w:rsidP="008D2E20">
      <w:pPr>
        <w:pStyle w:val="ListParagraph"/>
        <w:numPr>
          <w:ilvl w:val="0"/>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pacing w:val="2"/>
          <w:sz w:val="28"/>
          <w:szCs w:val="28"/>
          <w:shd w:val="clear" w:color="auto" w:fill="FFFFFF"/>
        </w:rPr>
        <w:t>provide the most secure type of data connection</w:t>
      </w:r>
      <w:r w:rsidR="00E96B15" w:rsidRPr="002237FA">
        <w:rPr>
          <w:rFonts w:ascii="Times New Roman" w:hAnsi="Times New Roman" w:cs="Times New Roman"/>
          <w:color w:val="000000" w:themeColor="text1"/>
          <w:spacing w:val="2"/>
          <w:sz w:val="28"/>
          <w:szCs w:val="28"/>
          <w:shd w:val="clear" w:color="auto" w:fill="FFFFFF"/>
        </w:rPr>
        <w:t>.</w:t>
      </w:r>
    </w:p>
    <w:p w14:paraId="0D0F667D" w14:textId="77777777" w:rsidR="0055781E" w:rsidRPr="002237FA" w:rsidRDefault="0055781E" w:rsidP="008D2E20">
      <w:pPr>
        <w:pStyle w:val="ListParagraph"/>
        <w:numPr>
          <w:ilvl w:val="0"/>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z w:val="28"/>
          <w:szCs w:val="28"/>
        </w:rPr>
        <w:t xml:space="preserve">has full access to protocol </w:t>
      </w:r>
    </w:p>
    <w:p w14:paraId="5970D7D2" w14:textId="77777777" w:rsidR="0055781E" w:rsidRPr="002237FA" w:rsidRDefault="0055781E" w:rsidP="0055781E">
      <w:pPr>
        <w:pStyle w:val="ListParagraph"/>
        <w:numPr>
          <w:ilvl w:val="1"/>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z w:val="28"/>
          <w:szCs w:val="28"/>
        </w:rPr>
        <w:t>user requests service from proxy</w:t>
      </w:r>
    </w:p>
    <w:p w14:paraId="06BF93A5" w14:textId="77777777" w:rsidR="0055781E" w:rsidRPr="002237FA" w:rsidRDefault="0055781E" w:rsidP="0055781E">
      <w:pPr>
        <w:pStyle w:val="ListParagraph"/>
        <w:numPr>
          <w:ilvl w:val="1"/>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z w:val="28"/>
          <w:szCs w:val="28"/>
        </w:rPr>
        <w:t>proxy validates request as legal</w:t>
      </w:r>
    </w:p>
    <w:p w14:paraId="61FCCC03" w14:textId="77777777" w:rsidR="0055781E" w:rsidRPr="002237FA" w:rsidRDefault="0055781E" w:rsidP="0055781E">
      <w:pPr>
        <w:pStyle w:val="ListParagraph"/>
        <w:numPr>
          <w:ilvl w:val="1"/>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z w:val="28"/>
          <w:szCs w:val="28"/>
        </w:rPr>
        <w:t>then actions request and returns result to user</w:t>
      </w:r>
    </w:p>
    <w:p w14:paraId="0691B219" w14:textId="5C6BB7C1" w:rsidR="0055781E" w:rsidRPr="002237FA" w:rsidRDefault="0055781E" w:rsidP="0055781E">
      <w:pPr>
        <w:pStyle w:val="ListParagraph"/>
        <w:numPr>
          <w:ilvl w:val="1"/>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z w:val="28"/>
          <w:szCs w:val="28"/>
        </w:rPr>
        <w:t>can log / audit traffic at application level</w:t>
      </w:r>
    </w:p>
    <w:p w14:paraId="2B753DE2" w14:textId="040A4A47" w:rsidR="0029352A" w:rsidRPr="002237FA" w:rsidRDefault="0029352A" w:rsidP="0029352A">
      <w:pPr>
        <w:pStyle w:val="ListParagraph"/>
        <w:numPr>
          <w:ilvl w:val="0"/>
          <w:numId w:val="2"/>
        </w:numPr>
        <w:rPr>
          <w:rFonts w:ascii="Times New Roman" w:hAnsi="Times New Roman" w:cs="Times New Roman"/>
          <w:b/>
          <w:bCs/>
          <w:color w:val="000000" w:themeColor="text1"/>
          <w:sz w:val="28"/>
          <w:szCs w:val="28"/>
        </w:rPr>
      </w:pPr>
      <w:r w:rsidRPr="002237FA">
        <w:rPr>
          <w:rFonts w:ascii="Times New Roman" w:hAnsi="Times New Roman" w:cs="Times New Roman"/>
          <w:color w:val="000000" w:themeColor="text1"/>
          <w:sz w:val="28"/>
          <w:szCs w:val="28"/>
        </w:rPr>
        <w:t>need separate proxies for each service</w:t>
      </w:r>
    </w:p>
    <w:p w14:paraId="4E3A3822" w14:textId="5652753D" w:rsidR="008D2E20" w:rsidRPr="002237FA" w:rsidRDefault="008D2E20" w:rsidP="001A3A48">
      <w:pPr>
        <w:pStyle w:val="ListParagraph"/>
        <w:jc w:val="center"/>
        <w:rPr>
          <w:rFonts w:ascii="Times New Roman" w:hAnsi="Times New Roman" w:cs="Times New Roman"/>
          <w:b/>
          <w:bCs/>
          <w:color w:val="000000" w:themeColor="text1"/>
          <w:sz w:val="32"/>
          <w:szCs w:val="32"/>
        </w:rPr>
      </w:pPr>
      <w:r w:rsidRPr="002237FA">
        <w:rPr>
          <w:rFonts w:ascii="Times New Roman" w:hAnsi="Times New Roman" w:cs="Times New Roman"/>
          <w:b/>
          <w:bCs/>
          <w:noProof/>
          <w:color w:val="000000" w:themeColor="text1"/>
          <w:sz w:val="32"/>
          <w:szCs w:val="32"/>
        </w:rPr>
        <w:drawing>
          <wp:inline distT="0" distB="0" distL="0" distR="0" wp14:anchorId="26C52A05" wp14:editId="26D3A951">
            <wp:extent cx="4709160"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09160" cy="1943100"/>
                    </a:xfrm>
                    <a:prstGeom prst="rect">
                      <a:avLst/>
                    </a:prstGeom>
                  </pic:spPr>
                </pic:pic>
              </a:graphicData>
            </a:graphic>
          </wp:inline>
        </w:drawing>
      </w:r>
    </w:p>
    <w:p w14:paraId="3468837F" w14:textId="28896CEA" w:rsidR="00C16725" w:rsidRPr="002237FA" w:rsidRDefault="00C16725" w:rsidP="008D2E20">
      <w:pPr>
        <w:pStyle w:val="ListParagraph"/>
        <w:rPr>
          <w:rFonts w:ascii="Times New Roman" w:hAnsi="Times New Roman" w:cs="Times New Roman"/>
          <w:b/>
          <w:bCs/>
          <w:color w:val="000000" w:themeColor="text1"/>
          <w:sz w:val="32"/>
          <w:szCs w:val="32"/>
        </w:rPr>
      </w:pPr>
    </w:p>
    <w:p w14:paraId="3B241550" w14:textId="73B11B91" w:rsidR="00C16725" w:rsidRPr="002237FA" w:rsidRDefault="00C16725" w:rsidP="00C16725">
      <w:pPr>
        <w:pStyle w:val="ListParagraph"/>
        <w:jc w:val="center"/>
        <w:rPr>
          <w:rFonts w:ascii="Times New Roman" w:hAnsi="Times New Roman" w:cs="Times New Roman"/>
          <w:b/>
          <w:bCs/>
          <w:color w:val="000000" w:themeColor="text1"/>
          <w:sz w:val="32"/>
          <w:szCs w:val="32"/>
        </w:rPr>
      </w:pPr>
      <w:r w:rsidRPr="002237FA">
        <w:rPr>
          <w:rFonts w:ascii="Times New Roman" w:hAnsi="Times New Roman" w:cs="Times New Roman"/>
          <w:b/>
          <w:bCs/>
          <w:color w:val="000000" w:themeColor="text1"/>
          <w:sz w:val="32"/>
          <w:szCs w:val="32"/>
        </w:rPr>
        <w:t>Firewalls - Circuit Level Gateway</w:t>
      </w:r>
    </w:p>
    <w:p w14:paraId="091A5141" w14:textId="48636FFD" w:rsidR="00C16725" w:rsidRPr="002237FA" w:rsidRDefault="00A67AB4" w:rsidP="00C16725">
      <w:pPr>
        <w:pStyle w:val="ListParagraph"/>
        <w:numPr>
          <w:ilvl w:val="0"/>
          <w:numId w:val="2"/>
        </w:numPr>
        <w:rPr>
          <w:rStyle w:val="Strong"/>
          <w:rFonts w:ascii="Times New Roman" w:hAnsi="Times New Roman" w:cs="Times New Roman"/>
          <w:color w:val="000000" w:themeColor="text1"/>
          <w:sz w:val="28"/>
          <w:szCs w:val="28"/>
        </w:rPr>
      </w:pPr>
      <w:r w:rsidRPr="002237FA">
        <w:rPr>
          <w:rStyle w:val="Strong"/>
          <w:rFonts w:ascii="Times New Roman" w:hAnsi="Times New Roman" w:cs="Times New Roman"/>
          <w:b w:val="0"/>
          <w:bCs w:val="0"/>
          <w:color w:val="000000" w:themeColor="text1"/>
          <w:spacing w:val="2"/>
          <w:sz w:val="28"/>
          <w:szCs w:val="28"/>
          <w:bdr w:val="none" w:sz="0" w:space="0" w:color="auto" w:frame="1"/>
          <w:shd w:val="clear" w:color="auto" w:fill="FFFFFF"/>
        </w:rPr>
        <w:t>Generally, these circuit-level gateways work at the session layer of the OSI model.</w:t>
      </w:r>
    </w:p>
    <w:p w14:paraId="29CC0B10" w14:textId="2BF3A906" w:rsidR="00A67AB4" w:rsidRPr="002237FA" w:rsidRDefault="00A67AB4" w:rsidP="00C167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o determine whether the session request is confirmed or not by the circuit-level gateway is with the help of handshaking between packets.</w:t>
      </w:r>
    </w:p>
    <w:p w14:paraId="3DA80506" w14:textId="18825421" w:rsidR="00A67AB4" w:rsidRPr="002237FA" w:rsidRDefault="00A67AB4" w:rsidP="00C167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SOCKS is commonly used</w:t>
      </w:r>
    </w:p>
    <w:p w14:paraId="5AE2318E" w14:textId="6B60441B" w:rsidR="00354468" w:rsidRPr="002237FA" w:rsidRDefault="00354468" w:rsidP="00C167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relays two TCP connections</w:t>
      </w:r>
    </w:p>
    <w:p w14:paraId="716A1307" w14:textId="602D5614" w:rsidR="008F55DB" w:rsidRPr="002237FA" w:rsidRDefault="00FB5D81" w:rsidP="00FB5D81">
      <w:pPr>
        <w:ind w:firstLine="720"/>
        <w:jc w:val="right"/>
        <w:rPr>
          <w:rFonts w:ascii="Times New Roman" w:hAnsi="Times New Roman" w:cs="Times New Roman"/>
          <w:b/>
          <w:bCs/>
          <w:color w:val="000000" w:themeColor="text1"/>
          <w:sz w:val="32"/>
          <w:szCs w:val="32"/>
        </w:rPr>
      </w:pPr>
      <w:r w:rsidRPr="002237FA">
        <w:rPr>
          <w:rFonts w:ascii="Times New Roman" w:hAnsi="Times New Roman" w:cs="Times New Roman"/>
          <w:b/>
          <w:bCs/>
          <w:noProof/>
          <w:color w:val="000000" w:themeColor="text1"/>
          <w:sz w:val="32"/>
          <w:szCs w:val="32"/>
        </w:rPr>
        <w:drawing>
          <wp:inline distT="0" distB="0" distL="0" distR="0" wp14:anchorId="1556F358" wp14:editId="62F394A3">
            <wp:extent cx="5234457" cy="2301240"/>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48418" cy="2307378"/>
                    </a:xfrm>
                    <a:prstGeom prst="rect">
                      <a:avLst/>
                    </a:prstGeom>
                  </pic:spPr>
                </pic:pic>
              </a:graphicData>
            </a:graphic>
          </wp:inline>
        </w:drawing>
      </w:r>
    </w:p>
    <w:p w14:paraId="0A062A0F" w14:textId="4BA8A9E4" w:rsidR="008F55DB" w:rsidRPr="002237FA" w:rsidRDefault="000C4339" w:rsidP="000C4339">
      <w:pPr>
        <w:jc w:val="center"/>
        <w:rPr>
          <w:rFonts w:ascii="Times New Roman" w:hAnsi="Times New Roman" w:cs="Times New Roman"/>
          <w:b/>
          <w:bCs/>
          <w:color w:val="000000" w:themeColor="text1"/>
          <w:sz w:val="32"/>
          <w:szCs w:val="32"/>
        </w:rPr>
      </w:pPr>
      <w:r w:rsidRPr="002237FA">
        <w:rPr>
          <w:rFonts w:ascii="Times New Roman" w:hAnsi="Times New Roman" w:cs="Times New Roman"/>
          <w:b/>
          <w:bCs/>
          <w:color w:val="000000" w:themeColor="text1"/>
          <w:sz w:val="32"/>
          <w:szCs w:val="32"/>
        </w:rPr>
        <w:lastRenderedPageBreak/>
        <w:t>Viruses</w:t>
      </w:r>
    </w:p>
    <w:p w14:paraId="27EF3D6F" w14:textId="750C7251" w:rsidR="001A3A48" w:rsidRPr="002237FA" w:rsidRDefault="000C4339" w:rsidP="008F55D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A virus is a fragment of code embedded in a legitimate program. Viruses are self-replicating and are designed to infect other programs. They can caus</w:t>
      </w:r>
      <w:r w:rsidRPr="002237FA">
        <w:rPr>
          <w:rFonts w:ascii="Times New Roman" w:hAnsi="Times New Roman" w:cs="Times New Roman"/>
          <w:color w:val="000000" w:themeColor="text1"/>
          <w:sz w:val="28"/>
          <w:szCs w:val="28"/>
        </w:rPr>
        <w:t>e</w:t>
      </w:r>
      <w:r w:rsidRPr="002237FA">
        <w:rPr>
          <w:rFonts w:ascii="Times New Roman" w:hAnsi="Times New Roman" w:cs="Times New Roman"/>
          <w:color w:val="000000" w:themeColor="text1"/>
          <w:sz w:val="28"/>
          <w:szCs w:val="28"/>
        </w:rPr>
        <w:t xml:space="preserve"> system crash</w:t>
      </w:r>
      <w:r w:rsidRPr="002237FA">
        <w:rPr>
          <w:rFonts w:ascii="Times New Roman" w:hAnsi="Times New Roman" w:cs="Times New Roman"/>
          <w:color w:val="000000" w:themeColor="text1"/>
          <w:sz w:val="28"/>
          <w:szCs w:val="28"/>
        </w:rPr>
        <w:t>, destroy files</w:t>
      </w:r>
      <w:r w:rsidRPr="002237FA">
        <w:rPr>
          <w:rFonts w:ascii="Times New Roman" w:hAnsi="Times New Roman" w:cs="Times New Roman"/>
          <w:color w:val="000000" w:themeColor="text1"/>
          <w:sz w:val="28"/>
          <w:szCs w:val="28"/>
        </w:rPr>
        <w:t>. On reaching the target machine a virus dropper</w:t>
      </w:r>
      <w:r w:rsidRPr="002237FA">
        <w:rPr>
          <w:rFonts w:ascii="Times New Roman" w:hAnsi="Times New Roman" w:cs="Times New Roman"/>
          <w:color w:val="000000" w:themeColor="text1"/>
          <w:sz w:val="28"/>
          <w:szCs w:val="28"/>
        </w:rPr>
        <w:t xml:space="preserve"> </w:t>
      </w:r>
      <w:r w:rsidRPr="002237FA">
        <w:rPr>
          <w:rFonts w:ascii="Times New Roman" w:hAnsi="Times New Roman" w:cs="Times New Roman"/>
          <w:color w:val="000000" w:themeColor="text1"/>
          <w:sz w:val="28"/>
          <w:szCs w:val="28"/>
        </w:rPr>
        <w:t>(usually a trojan horse) inserts the virus into the system.</w:t>
      </w:r>
    </w:p>
    <w:p w14:paraId="6BE955AC" w14:textId="77777777" w:rsidR="00B76CEC" w:rsidRPr="002237FA" w:rsidRDefault="00B76CEC" w:rsidP="008F55DB">
      <w:pPr>
        <w:pStyle w:val="ListParagraph"/>
        <w:numPr>
          <w:ilvl w:val="0"/>
          <w:numId w:val="2"/>
        </w:numPr>
        <w:rPr>
          <w:rFonts w:ascii="Times New Roman" w:hAnsi="Times New Roman" w:cs="Times New Roman"/>
          <w:b/>
          <w:bCs/>
          <w:color w:val="000000" w:themeColor="text1"/>
          <w:sz w:val="28"/>
          <w:szCs w:val="28"/>
        </w:rPr>
      </w:pPr>
      <w:r w:rsidRPr="002237FA">
        <w:rPr>
          <w:rFonts w:ascii="Times New Roman" w:hAnsi="Times New Roman" w:cs="Times New Roman"/>
          <w:b/>
          <w:bCs/>
          <w:color w:val="000000" w:themeColor="text1"/>
          <w:sz w:val="28"/>
          <w:szCs w:val="28"/>
        </w:rPr>
        <w:t>File Virus:</w:t>
      </w:r>
    </w:p>
    <w:p w14:paraId="798A83A9" w14:textId="764A5359" w:rsidR="00E93357" w:rsidRPr="002237FA" w:rsidRDefault="00B76CEC" w:rsidP="00B76CEC">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his type of virus infects the system by appending itself to the end of a file. It changes the start of a program so that the control jumps to its code. After the execution of its code, the control returns back to the main program. Its execution is not even noticed. It is also called a Parasitic virus because it leaves no file intact but also leaves the host functional.</w:t>
      </w:r>
    </w:p>
    <w:p w14:paraId="036BFC05" w14:textId="340081C9" w:rsidR="00B76CEC" w:rsidRPr="002237FA" w:rsidRDefault="000E3E9D" w:rsidP="00B76CEC">
      <w:pPr>
        <w:pStyle w:val="ListParagraph"/>
        <w:numPr>
          <w:ilvl w:val="0"/>
          <w:numId w:val="2"/>
        </w:numPr>
        <w:rPr>
          <w:rFonts w:ascii="Times New Roman" w:hAnsi="Times New Roman" w:cs="Times New Roman"/>
          <w:b/>
          <w:bCs/>
          <w:color w:val="000000" w:themeColor="text1"/>
          <w:sz w:val="28"/>
          <w:szCs w:val="28"/>
        </w:rPr>
      </w:pPr>
      <w:r w:rsidRPr="002237FA">
        <w:rPr>
          <w:rFonts w:ascii="Times New Roman" w:hAnsi="Times New Roman" w:cs="Times New Roman"/>
          <w:b/>
          <w:bCs/>
          <w:color w:val="000000" w:themeColor="text1"/>
          <w:sz w:val="28"/>
          <w:szCs w:val="28"/>
        </w:rPr>
        <w:t>Macro Virus:</w:t>
      </w:r>
    </w:p>
    <w:p w14:paraId="127FBDCF" w14:textId="7D130B49" w:rsidR="000E3E9D" w:rsidRPr="002237FA" w:rsidRDefault="000E3E9D" w:rsidP="000E3E9D">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macro code attached to some data file</w:t>
      </w:r>
    </w:p>
    <w:p w14:paraId="5EA4F364" w14:textId="41916E69" w:rsidR="000E3E9D" w:rsidRPr="002237FA" w:rsidRDefault="000E3E9D" w:rsidP="000E3E9D">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Unlike most viruses which are written in a low-level language</w:t>
      </w:r>
      <w:r w:rsidRPr="002237FA">
        <w:rPr>
          <w:rFonts w:ascii="Times New Roman" w:hAnsi="Times New Roman" w:cs="Times New Roman"/>
          <w:color w:val="000000" w:themeColor="text1"/>
          <w:sz w:val="28"/>
          <w:szCs w:val="28"/>
        </w:rPr>
        <w:t xml:space="preserve"> </w:t>
      </w:r>
      <w:r w:rsidRPr="002237FA">
        <w:rPr>
          <w:rFonts w:ascii="Times New Roman" w:hAnsi="Times New Roman" w:cs="Times New Roman"/>
          <w:color w:val="000000" w:themeColor="text1"/>
          <w:sz w:val="28"/>
          <w:szCs w:val="28"/>
        </w:rPr>
        <w:t xml:space="preserve">(like C or assembly language), these are written in a high-level language like Visual Basic. </w:t>
      </w:r>
      <w:r w:rsidR="00ED70C2" w:rsidRPr="002237FA">
        <w:rPr>
          <w:rFonts w:ascii="Times New Roman" w:hAnsi="Times New Roman" w:cs="Times New Roman"/>
          <w:color w:val="000000" w:themeColor="text1"/>
          <w:sz w:val="28"/>
          <w:szCs w:val="28"/>
        </w:rPr>
        <w:t>code is now platform independent</w:t>
      </w:r>
      <w:r w:rsidR="00ED70C2" w:rsidRPr="002237FA">
        <w:rPr>
          <w:rFonts w:ascii="Times New Roman" w:hAnsi="Times New Roman" w:cs="Times New Roman"/>
          <w:color w:val="000000" w:themeColor="text1"/>
          <w:sz w:val="28"/>
          <w:szCs w:val="28"/>
        </w:rPr>
        <w:t>.</w:t>
      </w:r>
    </w:p>
    <w:p w14:paraId="034591E8" w14:textId="74CB6419" w:rsidR="00ED70C2" w:rsidRPr="002237FA" w:rsidRDefault="00ED70C2" w:rsidP="00ED70C2">
      <w:pPr>
        <w:pStyle w:val="ListParagraph"/>
        <w:numPr>
          <w:ilvl w:val="0"/>
          <w:numId w:val="2"/>
        </w:numPr>
        <w:rPr>
          <w:rFonts w:ascii="Times New Roman" w:hAnsi="Times New Roman" w:cs="Times New Roman"/>
          <w:b/>
          <w:bCs/>
          <w:color w:val="000000" w:themeColor="text1"/>
          <w:sz w:val="28"/>
          <w:szCs w:val="28"/>
        </w:rPr>
      </w:pPr>
      <w:r w:rsidRPr="002237FA">
        <w:rPr>
          <w:rFonts w:ascii="Times New Roman" w:hAnsi="Times New Roman" w:cs="Times New Roman"/>
          <w:b/>
          <w:bCs/>
          <w:color w:val="000000" w:themeColor="text1"/>
          <w:sz w:val="28"/>
          <w:szCs w:val="28"/>
        </w:rPr>
        <w:t>Email Virus</w:t>
      </w:r>
      <w:r w:rsidRPr="002237FA">
        <w:rPr>
          <w:rFonts w:ascii="Times New Roman" w:hAnsi="Times New Roman" w:cs="Times New Roman"/>
          <w:b/>
          <w:bCs/>
          <w:color w:val="000000" w:themeColor="text1"/>
          <w:sz w:val="28"/>
          <w:szCs w:val="28"/>
        </w:rPr>
        <w:t>:</w:t>
      </w:r>
    </w:p>
    <w:p w14:paraId="39CC1502" w14:textId="0D582A61" w:rsidR="00ED70C2" w:rsidRPr="002237FA" w:rsidRDefault="00ED70C2" w:rsidP="00ED70C2">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spread using email with attachment containing a macro virus</w:t>
      </w:r>
    </w:p>
    <w:p w14:paraId="0A5E8C5B" w14:textId="2D2E8042" w:rsidR="00916B74" w:rsidRPr="002237FA" w:rsidRDefault="00916B74" w:rsidP="00ED70C2">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riggered when user opens attachment</w:t>
      </w:r>
    </w:p>
    <w:p w14:paraId="6BFB3964" w14:textId="4AF117A5" w:rsidR="00916B74" w:rsidRPr="002237FA" w:rsidRDefault="00916B74" w:rsidP="00ED70C2">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or worse even when mail viewed by using scripting features in mail agent</w:t>
      </w:r>
    </w:p>
    <w:p w14:paraId="1E24E0B2" w14:textId="165FA34E" w:rsidR="00916B74" w:rsidRPr="002237FA" w:rsidRDefault="00916B74" w:rsidP="00ED70C2">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hence propagate very quickly</w:t>
      </w:r>
    </w:p>
    <w:p w14:paraId="1EF25942" w14:textId="77777777" w:rsidR="00916B74" w:rsidRPr="002237FA" w:rsidRDefault="00916B74" w:rsidP="00ED70C2">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usually targeted at Microsoft Outlook mail agent &amp; Word/Excel documents</w:t>
      </w:r>
    </w:p>
    <w:p w14:paraId="6E0898A3" w14:textId="7D6ED4CA" w:rsidR="00916B74" w:rsidRPr="002237FA" w:rsidRDefault="00916B74" w:rsidP="00ED70C2">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need better O/S &amp; application security</w:t>
      </w:r>
    </w:p>
    <w:p w14:paraId="1FE63DC0" w14:textId="79A58222" w:rsidR="00EB2ED6" w:rsidRPr="002237FA" w:rsidRDefault="00EB2ED6" w:rsidP="00EB2ED6">
      <w:pPr>
        <w:rPr>
          <w:rFonts w:ascii="Times New Roman" w:hAnsi="Times New Roman" w:cs="Times New Roman"/>
          <w:color w:val="000000" w:themeColor="text1"/>
          <w:sz w:val="28"/>
          <w:szCs w:val="28"/>
        </w:rPr>
      </w:pPr>
    </w:p>
    <w:p w14:paraId="5D7E5AF2" w14:textId="5373D4D9" w:rsidR="00EB2ED6" w:rsidRPr="002237FA" w:rsidRDefault="00EB2ED6" w:rsidP="00EB2ED6">
      <w:pPr>
        <w:rPr>
          <w:rFonts w:ascii="Times New Roman" w:hAnsi="Times New Roman" w:cs="Times New Roman"/>
          <w:color w:val="000000" w:themeColor="text1"/>
          <w:sz w:val="28"/>
          <w:szCs w:val="28"/>
        </w:rPr>
      </w:pPr>
    </w:p>
    <w:p w14:paraId="1DB967FE" w14:textId="6CD748F9" w:rsidR="00EB2ED6" w:rsidRPr="002237FA" w:rsidRDefault="00EB2ED6" w:rsidP="00EB2ED6">
      <w:pPr>
        <w:rPr>
          <w:rFonts w:ascii="Times New Roman" w:hAnsi="Times New Roman" w:cs="Times New Roman"/>
          <w:color w:val="000000" w:themeColor="text1"/>
          <w:sz w:val="28"/>
          <w:szCs w:val="28"/>
        </w:rPr>
      </w:pPr>
    </w:p>
    <w:p w14:paraId="1A176029" w14:textId="0DD0C75C" w:rsidR="00EB2ED6" w:rsidRPr="002237FA" w:rsidRDefault="00EB2ED6" w:rsidP="00EB2ED6">
      <w:pPr>
        <w:rPr>
          <w:rFonts w:ascii="Times New Roman" w:hAnsi="Times New Roman" w:cs="Times New Roman"/>
          <w:color w:val="000000" w:themeColor="text1"/>
          <w:sz w:val="28"/>
          <w:szCs w:val="28"/>
        </w:rPr>
      </w:pPr>
    </w:p>
    <w:p w14:paraId="1D7CCC52" w14:textId="57B72C98" w:rsidR="00EB2ED6" w:rsidRPr="002237FA" w:rsidRDefault="00EB2ED6" w:rsidP="00EB2ED6">
      <w:pPr>
        <w:rPr>
          <w:rFonts w:ascii="Times New Roman" w:hAnsi="Times New Roman" w:cs="Times New Roman"/>
          <w:color w:val="000000" w:themeColor="text1"/>
          <w:sz w:val="28"/>
          <w:szCs w:val="28"/>
        </w:rPr>
      </w:pPr>
    </w:p>
    <w:p w14:paraId="2936B603" w14:textId="32F14F0F" w:rsidR="00EB2ED6" w:rsidRPr="002237FA" w:rsidRDefault="00EB2ED6" w:rsidP="00EB2ED6">
      <w:pPr>
        <w:rPr>
          <w:rFonts w:ascii="Times New Roman" w:hAnsi="Times New Roman" w:cs="Times New Roman"/>
          <w:color w:val="000000" w:themeColor="text1"/>
          <w:sz w:val="28"/>
          <w:szCs w:val="28"/>
        </w:rPr>
      </w:pPr>
    </w:p>
    <w:p w14:paraId="6E72AE3D" w14:textId="4093586A" w:rsidR="00EB2ED6" w:rsidRPr="002237FA" w:rsidRDefault="00EB2ED6" w:rsidP="00EB2ED6">
      <w:pPr>
        <w:rPr>
          <w:rFonts w:ascii="Times New Roman" w:hAnsi="Times New Roman" w:cs="Times New Roman"/>
          <w:color w:val="000000" w:themeColor="text1"/>
          <w:sz w:val="28"/>
          <w:szCs w:val="28"/>
        </w:rPr>
      </w:pPr>
    </w:p>
    <w:p w14:paraId="6FB3B6E4" w14:textId="5C7C479B" w:rsidR="00EB2ED6" w:rsidRPr="002237FA" w:rsidRDefault="00EB2ED6" w:rsidP="00EB2ED6">
      <w:pPr>
        <w:rPr>
          <w:rFonts w:ascii="Times New Roman" w:hAnsi="Times New Roman" w:cs="Times New Roman"/>
          <w:color w:val="000000" w:themeColor="text1"/>
          <w:sz w:val="28"/>
          <w:szCs w:val="28"/>
        </w:rPr>
      </w:pPr>
    </w:p>
    <w:p w14:paraId="0DE67A31" w14:textId="70E03C00" w:rsidR="00EB2ED6" w:rsidRPr="002237FA" w:rsidRDefault="00EB2ED6" w:rsidP="00EB2ED6">
      <w:pPr>
        <w:rPr>
          <w:rFonts w:ascii="Times New Roman" w:hAnsi="Times New Roman" w:cs="Times New Roman"/>
          <w:color w:val="000000" w:themeColor="text1"/>
          <w:sz w:val="28"/>
          <w:szCs w:val="28"/>
        </w:rPr>
      </w:pPr>
    </w:p>
    <w:p w14:paraId="49D825FE" w14:textId="77777777" w:rsidR="00DF4398" w:rsidRPr="00DF4398" w:rsidRDefault="00DF4398" w:rsidP="00DF4398">
      <w:pPr>
        <w:shd w:val="clear" w:color="auto" w:fill="FFFFFF"/>
        <w:spacing w:after="0" w:line="240" w:lineRule="auto"/>
        <w:ind w:firstLine="720"/>
        <w:textAlignment w:val="baseline"/>
        <w:outlineLvl w:val="0"/>
        <w:rPr>
          <w:rFonts w:ascii="Arial" w:eastAsia="Times New Roman" w:hAnsi="Arial" w:cs="Arial"/>
          <w:b/>
          <w:bCs/>
          <w:color w:val="000000" w:themeColor="text1"/>
          <w:kern w:val="36"/>
          <w:sz w:val="48"/>
          <w:szCs w:val="48"/>
          <w:lang w:eastAsia="en-IN"/>
        </w:rPr>
      </w:pPr>
      <w:r w:rsidRPr="00DF4398">
        <w:rPr>
          <w:rFonts w:ascii="Arial" w:eastAsia="Times New Roman" w:hAnsi="Arial" w:cs="Arial"/>
          <w:b/>
          <w:bCs/>
          <w:color w:val="000000" w:themeColor="text1"/>
          <w:kern w:val="36"/>
          <w:sz w:val="48"/>
          <w:szCs w:val="48"/>
          <w:lang w:eastAsia="en-IN"/>
        </w:rPr>
        <w:lastRenderedPageBreak/>
        <w:t>Intrusion Detection System (IDS)</w:t>
      </w:r>
    </w:p>
    <w:p w14:paraId="5804554C" w14:textId="1D1A8A68" w:rsidR="00DF4398" w:rsidRPr="002237FA" w:rsidRDefault="00DF4398" w:rsidP="00DF4398">
      <w:pPr>
        <w:rPr>
          <w:rFonts w:ascii="Times New Roman" w:hAnsi="Times New Roman" w:cs="Times New Roman"/>
          <w:color w:val="000000" w:themeColor="text1"/>
          <w:sz w:val="28"/>
          <w:szCs w:val="28"/>
        </w:rPr>
      </w:pPr>
    </w:p>
    <w:p w14:paraId="71304D7C" w14:textId="52D55C45" w:rsidR="006C5D18" w:rsidRPr="002237FA" w:rsidRDefault="006C5D18" w:rsidP="006C5D18">
      <w:pPr>
        <w:pStyle w:val="NormalWeb"/>
        <w:numPr>
          <w:ilvl w:val="0"/>
          <w:numId w:val="2"/>
        </w:numPr>
        <w:shd w:val="clear" w:color="auto" w:fill="FFFFFF"/>
        <w:rPr>
          <w:color w:val="000000" w:themeColor="text1"/>
          <w:sz w:val="28"/>
          <w:szCs w:val="28"/>
        </w:rPr>
      </w:pPr>
      <w:r w:rsidRPr="002237FA">
        <w:rPr>
          <w:color w:val="000000" w:themeColor="text1"/>
          <w:sz w:val="28"/>
          <w:szCs w:val="28"/>
        </w:rPr>
        <w:t>An Intrusion Detection System (IDS) is a system that monitors network traffic for suspicious activity and issues alerts when such activity is discovered. It is a software application that scans a network or a system for harmful activity or policy breaching. Any malicious venture or violation is normally reported either to an administrator or collected centrally using a security information and event management (SIEM) system. A SIEM system integrates outputs from multiple sources and uses alarm filtering techniques to differentiate malicious activity from false alarms.</w:t>
      </w:r>
    </w:p>
    <w:p w14:paraId="6E86C097" w14:textId="1221EF2F" w:rsidR="006C5D18" w:rsidRPr="002237FA" w:rsidRDefault="006C5D18" w:rsidP="006C5D18">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 xml:space="preserve">Two </w:t>
      </w:r>
      <w:proofErr w:type="gramStart"/>
      <w:r w:rsidRPr="002237FA">
        <w:rPr>
          <w:rFonts w:ascii="Times New Roman" w:hAnsi="Times New Roman" w:cs="Times New Roman"/>
          <w:color w:val="000000" w:themeColor="text1"/>
          <w:sz w:val="28"/>
          <w:szCs w:val="28"/>
        </w:rPr>
        <w:t>types :</w:t>
      </w:r>
      <w:proofErr w:type="gramEnd"/>
      <w:r w:rsidRPr="002237FA">
        <w:rPr>
          <w:rFonts w:ascii="Times New Roman" w:hAnsi="Times New Roman" w:cs="Times New Roman"/>
          <w:color w:val="000000" w:themeColor="text1"/>
          <w:sz w:val="28"/>
          <w:szCs w:val="28"/>
        </w:rPr>
        <w:t xml:space="preserve"> </w:t>
      </w:r>
    </w:p>
    <w:p w14:paraId="3AE18F3A" w14:textId="085DC597" w:rsidR="006C5D18" w:rsidRPr="002237FA" w:rsidRDefault="006C5D18" w:rsidP="006C5D18">
      <w:pPr>
        <w:pStyle w:val="ListParagraph"/>
        <w:numPr>
          <w:ilvl w:val="1"/>
          <w:numId w:val="2"/>
        </w:numPr>
        <w:rPr>
          <w:rFonts w:ascii="Times New Roman" w:hAnsi="Times New Roman" w:cs="Times New Roman"/>
          <w:color w:val="000000" w:themeColor="text1"/>
          <w:sz w:val="28"/>
          <w:szCs w:val="28"/>
        </w:rPr>
      </w:pPr>
      <w:r w:rsidRPr="002237FA">
        <w:rPr>
          <w:rStyle w:val="Strong"/>
          <w:rFonts w:ascii="Times New Roman" w:hAnsi="Times New Roman" w:cs="Times New Roman"/>
          <w:b w:val="0"/>
          <w:bCs w:val="0"/>
          <w:color w:val="000000" w:themeColor="text1"/>
          <w:sz w:val="28"/>
          <w:szCs w:val="28"/>
          <w:shd w:val="clear" w:color="auto" w:fill="FFFFFF"/>
        </w:rPr>
        <w:t>Statistical anomaly detection</w:t>
      </w:r>
    </w:p>
    <w:p w14:paraId="627DDCCC" w14:textId="2EA29D67" w:rsidR="006C5D18" w:rsidRPr="002237FA" w:rsidRDefault="006C5D18" w:rsidP="006C5D18">
      <w:pPr>
        <w:pStyle w:val="ListParagraph"/>
        <w:numPr>
          <w:ilvl w:val="1"/>
          <w:numId w:val="2"/>
        </w:numPr>
        <w:rPr>
          <w:rStyle w:val="Strong"/>
          <w:rFonts w:ascii="Times New Roman" w:hAnsi="Times New Roman" w:cs="Times New Roman"/>
          <w:b w:val="0"/>
          <w:bCs w:val="0"/>
          <w:color w:val="000000" w:themeColor="text1"/>
          <w:sz w:val="28"/>
          <w:szCs w:val="28"/>
        </w:rPr>
      </w:pPr>
      <w:r w:rsidRPr="002237FA">
        <w:rPr>
          <w:rStyle w:val="Strong"/>
          <w:rFonts w:ascii="Times New Roman" w:hAnsi="Times New Roman" w:cs="Times New Roman"/>
          <w:b w:val="0"/>
          <w:bCs w:val="0"/>
          <w:color w:val="000000" w:themeColor="text1"/>
          <w:sz w:val="28"/>
          <w:szCs w:val="28"/>
          <w:shd w:val="clear" w:color="auto" w:fill="FFFFFF"/>
        </w:rPr>
        <w:t>Rule-based detection</w:t>
      </w:r>
    </w:p>
    <w:p w14:paraId="2F7D4D51" w14:textId="780777E0" w:rsidR="00F401C2" w:rsidRPr="002237FA" w:rsidRDefault="00740BE4" w:rsidP="00B17A25">
      <w:pPr>
        <w:rPr>
          <w:rFonts w:ascii="Times New Roman" w:hAnsi="Times New Roman" w:cs="Times New Roman"/>
          <w:b/>
          <w:bCs/>
          <w:color w:val="000000" w:themeColor="text1"/>
          <w:sz w:val="28"/>
          <w:szCs w:val="28"/>
        </w:rPr>
      </w:pPr>
      <w:r w:rsidRPr="002237FA">
        <w:rPr>
          <w:rFonts w:ascii="Times New Roman" w:hAnsi="Times New Roman" w:cs="Times New Roman"/>
          <w:b/>
          <w:bCs/>
          <w:color w:val="000000" w:themeColor="text1"/>
          <w:sz w:val="28"/>
          <w:szCs w:val="28"/>
        </w:rPr>
        <w:t xml:space="preserve">Statistical </w:t>
      </w:r>
      <w:proofErr w:type="spellStart"/>
      <w:r w:rsidR="004B767E" w:rsidRPr="002237FA">
        <w:rPr>
          <w:rFonts w:ascii="Times New Roman" w:hAnsi="Times New Roman" w:cs="Times New Roman"/>
          <w:b/>
          <w:bCs/>
          <w:color w:val="000000" w:themeColor="text1"/>
          <w:sz w:val="28"/>
          <w:szCs w:val="28"/>
        </w:rPr>
        <w:t>A</w:t>
      </w:r>
      <w:r w:rsidRPr="002237FA">
        <w:rPr>
          <w:rFonts w:ascii="Times New Roman" w:hAnsi="Times New Roman" w:cs="Times New Roman"/>
          <w:b/>
          <w:bCs/>
          <w:color w:val="000000" w:themeColor="text1"/>
          <w:sz w:val="28"/>
          <w:szCs w:val="28"/>
        </w:rPr>
        <w:t>namoly</w:t>
      </w:r>
      <w:proofErr w:type="spellEnd"/>
      <w:r w:rsidRPr="002237FA">
        <w:rPr>
          <w:rFonts w:ascii="Times New Roman" w:hAnsi="Times New Roman" w:cs="Times New Roman"/>
          <w:b/>
          <w:bCs/>
          <w:color w:val="000000" w:themeColor="text1"/>
          <w:sz w:val="28"/>
          <w:szCs w:val="28"/>
        </w:rPr>
        <w:t xml:space="preserve"> Detection:</w:t>
      </w:r>
    </w:p>
    <w:p w14:paraId="21B832F2" w14:textId="1AAF821A" w:rsidR="00B17A25" w:rsidRPr="002237FA" w:rsidRDefault="00740BE4" w:rsidP="00B17A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It studies the behaviour of the user</w:t>
      </w:r>
      <w:r w:rsidR="00B17A25" w:rsidRPr="002237FA">
        <w:rPr>
          <w:rFonts w:ascii="Times New Roman" w:hAnsi="Times New Roman" w:cs="Times New Roman"/>
          <w:color w:val="000000" w:themeColor="text1"/>
          <w:sz w:val="28"/>
          <w:szCs w:val="28"/>
        </w:rPr>
        <w:t xml:space="preserve"> over a period of time. Based on the data that is processed we make certain rules which are used in future to prevent the </w:t>
      </w:r>
      <w:proofErr w:type="spellStart"/>
      <w:r w:rsidR="00B17A25" w:rsidRPr="002237FA">
        <w:rPr>
          <w:rFonts w:ascii="Times New Roman" w:hAnsi="Times New Roman" w:cs="Times New Roman"/>
          <w:color w:val="000000" w:themeColor="text1"/>
          <w:sz w:val="28"/>
          <w:szCs w:val="28"/>
        </w:rPr>
        <w:t>intrustion</w:t>
      </w:r>
      <w:proofErr w:type="spellEnd"/>
      <w:r w:rsidR="00B17A25" w:rsidRPr="002237FA">
        <w:rPr>
          <w:rFonts w:ascii="Times New Roman" w:hAnsi="Times New Roman" w:cs="Times New Roman"/>
          <w:color w:val="000000" w:themeColor="text1"/>
          <w:sz w:val="28"/>
          <w:szCs w:val="28"/>
        </w:rPr>
        <w:t>.</w:t>
      </w:r>
    </w:p>
    <w:p w14:paraId="4018037A" w14:textId="4C516F19" w:rsidR="00B17A25" w:rsidRPr="002237FA" w:rsidRDefault="00B17A25" w:rsidP="00B17A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Rules are created to differentiate between legitimate user &amp; illegal user</w:t>
      </w:r>
    </w:p>
    <w:p w14:paraId="4217C775" w14:textId="367C535A" w:rsidR="00B17A25" w:rsidRPr="002237FA" w:rsidRDefault="00B17A25" w:rsidP="00B17A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wo types:</w:t>
      </w:r>
    </w:p>
    <w:p w14:paraId="5A9679F0" w14:textId="1A3FE431" w:rsidR="00B17A25" w:rsidRPr="002237FA" w:rsidRDefault="00B17A25" w:rsidP="00B17A25">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hreshold Detection</w:t>
      </w:r>
    </w:p>
    <w:p w14:paraId="2021D9CF" w14:textId="499F2175" w:rsidR="00B17A25" w:rsidRPr="002237FA" w:rsidRDefault="00B17A25" w:rsidP="00B17A25">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Profile based detection</w:t>
      </w:r>
    </w:p>
    <w:p w14:paraId="0CECC01B" w14:textId="040754B2" w:rsidR="00B17A25" w:rsidRPr="002237FA" w:rsidRDefault="00B17A25" w:rsidP="00B17A25">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hreshold Detection:</w:t>
      </w:r>
    </w:p>
    <w:p w14:paraId="2848E3C4" w14:textId="204EB220" w:rsidR="00B17A25" w:rsidRPr="002237FA" w:rsidRDefault="00B17A25" w:rsidP="00B17A25">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This approach involves defining thresholds, independent of user, for the frequency of occurrence of various events.</w:t>
      </w:r>
    </w:p>
    <w:p w14:paraId="0614467A" w14:textId="6D105038" w:rsidR="00A07CEB" w:rsidRPr="002237FA" w:rsidRDefault="00A07CEB" w:rsidP="00B17A25">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 xml:space="preserve">For </w:t>
      </w:r>
      <w:proofErr w:type="gramStart"/>
      <w:r w:rsidRPr="002237FA">
        <w:rPr>
          <w:rFonts w:ascii="Times New Roman" w:hAnsi="Times New Roman" w:cs="Times New Roman"/>
          <w:color w:val="000000" w:themeColor="text1"/>
          <w:sz w:val="28"/>
          <w:szCs w:val="28"/>
          <w:shd w:val="clear" w:color="auto" w:fill="FFFFFF"/>
        </w:rPr>
        <w:t>Example :</w:t>
      </w:r>
      <w:proofErr w:type="gramEnd"/>
      <w:r w:rsidRPr="002237FA">
        <w:rPr>
          <w:rFonts w:ascii="Times New Roman" w:hAnsi="Times New Roman" w:cs="Times New Roman"/>
          <w:color w:val="000000" w:themeColor="text1"/>
          <w:sz w:val="28"/>
          <w:szCs w:val="28"/>
          <w:shd w:val="clear" w:color="auto" w:fill="FFFFFF"/>
        </w:rPr>
        <w:t xml:space="preserve"> if X person uses </w:t>
      </w:r>
      <w:proofErr w:type="spellStart"/>
      <w:r w:rsidRPr="002237FA">
        <w:rPr>
          <w:rFonts w:ascii="Times New Roman" w:hAnsi="Times New Roman" w:cs="Times New Roman"/>
          <w:color w:val="000000" w:themeColor="text1"/>
          <w:sz w:val="28"/>
          <w:szCs w:val="28"/>
          <w:shd w:val="clear" w:color="auto" w:fill="FFFFFF"/>
        </w:rPr>
        <w:t>facebook</w:t>
      </w:r>
      <w:proofErr w:type="spellEnd"/>
      <w:r w:rsidRPr="002237FA">
        <w:rPr>
          <w:rFonts w:ascii="Times New Roman" w:hAnsi="Times New Roman" w:cs="Times New Roman"/>
          <w:color w:val="000000" w:themeColor="text1"/>
          <w:sz w:val="28"/>
          <w:szCs w:val="28"/>
          <w:shd w:val="clear" w:color="auto" w:fill="FFFFFF"/>
        </w:rPr>
        <w:t xml:space="preserve"> for 2 hours </w:t>
      </w:r>
      <w:proofErr w:type="spellStart"/>
      <w:r w:rsidRPr="002237FA">
        <w:rPr>
          <w:rFonts w:ascii="Times New Roman" w:hAnsi="Times New Roman" w:cs="Times New Roman"/>
          <w:color w:val="000000" w:themeColor="text1"/>
          <w:sz w:val="28"/>
          <w:szCs w:val="28"/>
          <w:shd w:val="clear" w:color="auto" w:fill="FFFFFF"/>
        </w:rPr>
        <w:t>everyday</w:t>
      </w:r>
      <w:proofErr w:type="spellEnd"/>
      <w:r w:rsidRPr="002237FA">
        <w:rPr>
          <w:rFonts w:ascii="Times New Roman" w:hAnsi="Times New Roman" w:cs="Times New Roman"/>
          <w:color w:val="000000" w:themeColor="text1"/>
          <w:sz w:val="28"/>
          <w:szCs w:val="28"/>
          <w:shd w:val="clear" w:color="auto" w:fill="FFFFFF"/>
        </w:rPr>
        <w:t xml:space="preserve">, if a hacker uses X person’s credentials and uses </w:t>
      </w:r>
      <w:proofErr w:type="spellStart"/>
      <w:r w:rsidRPr="002237FA">
        <w:rPr>
          <w:rFonts w:ascii="Times New Roman" w:hAnsi="Times New Roman" w:cs="Times New Roman"/>
          <w:color w:val="000000" w:themeColor="text1"/>
          <w:sz w:val="28"/>
          <w:szCs w:val="28"/>
          <w:shd w:val="clear" w:color="auto" w:fill="FFFFFF"/>
        </w:rPr>
        <w:t>facebook</w:t>
      </w:r>
      <w:proofErr w:type="spellEnd"/>
      <w:r w:rsidRPr="002237FA">
        <w:rPr>
          <w:rFonts w:ascii="Times New Roman" w:hAnsi="Times New Roman" w:cs="Times New Roman"/>
          <w:color w:val="000000" w:themeColor="text1"/>
          <w:sz w:val="28"/>
          <w:szCs w:val="28"/>
          <w:shd w:val="clear" w:color="auto" w:fill="FFFFFF"/>
        </w:rPr>
        <w:t xml:space="preserve"> for more than 2 hours </w:t>
      </w:r>
      <w:proofErr w:type="spellStart"/>
      <w:r w:rsidRPr="002237FA">
        <w:rPr>
          <w:rFonts w:ascii="Times New Roman" w:hAnsi="Times New Roman" w:cs="Times New Roman"/>
          <w:color w:val="000000" w:themeColor="text1"/>
          <w:sz w:val="28"/>
          <w:szCs w:val="28"/>
          <w:shd w:val="clear" w:color="auto" w:fill="FFFFFF"/>
        </w:rPr>
        <w:t>i.e</w:t>
      </w:r>
      <w:proofErr w:type="spellEnd"/>
      <w:r w:rsidRPr="002237FA">
        <w:rPr>
          <w:rFonts w:ascii="Times New Roman" w:hAnsi="Times New Roman" w:cs="Times New Roman"/>
          <w:color w:val="000000" w:themeColor="text1"/>
          <w:sz w:val="28"/>
          <w:szCs w:val="28"/>
          <w:shd w:val="clear" w:color="auto" w:fill="FFFFFF"/>
        </w:rPr>
        <w:t>, more than the threshold limit</w:t>
      </w:r>
    </w:p>
    <w:p w14:paraId="25E2712D" w14:textId="47DFF232" w:rsidR="00A07CEB" w:rsidRPr="002237FA" w:rsidRDefault="00A07CEB" w:rsidP="00B17A25">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 xml:space="preserve">Certain threshold </w:t>
      </w:r>
      <w:proofErr w:type="gramStart"/>
      <w:r w:rsidRPr="002237FA">
        <w:rPr>
          <w:rFonts w:ascii="Times New Roman" w:hAnsi="Times New Roman" w:cs="Times New Roman"/>
          <w:color w:val="000000" w:themeColor="text1"/>
          <w:sz w:val="28"/>
          <w:szCs w:val="28"/>
          <w:shd w:val="clear" w:color="auto" w:fill="FFFFFF"/>
        </w:rPr>
        <w:t>are</w:t>
      </w:r>
      <w:proofErr w:type="gramEnd"/>
      <w:r w:rsidRPr="002237FA">
        <w:rPr>
          <w:rFonts w:ascii="Times New Roman" w:hAnsi="Times New Roman" w:cs="Times New Roman"/>
          <w:color w:val="000000" w:themeColor="text1"/>
          <w:sz w:val="28"/>
          <w:szCs w:val="28"/>
          <w:shd w:val="clear" w:color="auto" w:fill="FFFFFF"/>
        </w:rPr>
        <w:t xml:space="preserve"> defined to each user if threshold is crossed then it is considered as intrusion</w:t>
      </w:r>
    </w:p>
    <w:p w14:paraId="755B558E" w14:textId="7A707F1B" w:rsidR="00A07CEB" w:rsidRPr="002237FA" w:rsidRDefault="00A07CEB" w:rsidP="00A07CEB">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Profile Based Detection</w:t>
      </w:r>
    </w:p>
    <w:p w14:paraId="48C9341B" w14:textId="1E29229A" w:rsidR="00A07CEB" w:rsidRPr="002237FA" w:rsidRDefault="00A07CEB" w:rsidP="00A07CEB">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A profile of the activity of each user is developed and used to detect changes in the behavio</w:t>
      </w:r>
      <w:r w:rsidR="00DB01D7" w:rsidRPr="002237FA">
        <w:rPr>
          <w:rFonts w:ascii="Times New Roman" w:hAnsi="Times New Roman" w:cs="Times New Roman"/>
          <w:color w:val="000000" w:themeColor="text1"/>
          <w:sz w:val="28"/>
          <w:szCs w:val="28"/>
          <w:shd w:val="clear" w:color="auto" w:fill="FFFFFF"/>
        </w:rPr>
        <w:t>u</w:t>
      </w:r>
      <w:r w:rsidRPr="002237FA">
        <w:rPr>
          <w:rFonts w:ascii="Times New Roman" w:hAnsi="Times New Roman" w:cs="Times New Roman"/>
          <w:color w:val="000000" w:themeColor="text1"/>
          <w:sz w:val="28"/>
          <w:szCs w:val="28"/>
          <w:shd w:val="clear" w:color="auto" w:fill="FFFFFF"/>
        </w:rPr>
        <w:t>r of individual accounts.</w:t>
      </w:r>
    </w:p>
    <w:p w14:paraId="732722A8" w14:textId="167EC001" w:rsidR="00DB01D7" w:rsidRPr="002237FA" w:rsidRDefault="00DB01D7" w:rsidP="00A07CEB">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 xml:space="preserve">For </w:t>
      </w:r>
      <w:proofErr w:type="gramStart"/>
      <w:r w:rsidRPr="002237FA">
        <w:rPr>
          <w:rFonts w:ascii="Times New Roman" w:hAnsi="Times New Roman" w:cs="Times New Roman"/>
          <w:color w:val="000000" w:themeColor="text1"/>
          <w:sz w:val="28"/>
          <w:szCs w:val="28"/>
          <w:shd w:val="clear" w:color="auto" w:fill="FFFFFF"/>
        </w:rPr>
        <w:t>Example :</w:t>
      </w:r>
      <w:proofErr w:type="gramEnd"/>
      <w:r w:rsidRPr="002237FA">
        <w:rPr>
          <w:rFonts w:ascii="Times New Roman" w:hAnsi="Times New Roman" w:cs="Times New Roman"/>
          <w:color w:val="000000" w:themeColor="text1"/>
          <w:sz w:val="28"/>
          <w:szCs w:val="28"/>
          <w:shd w:val="clear" w:color="auto" w:fill="FFFFFF"/>
        </w:rPr>
        <w:t xml:space="preserve"> if X person uses sites which are related to educational content, then if the attacker uses X person who accesses movies, torrents, etc.</w:t>
      </w:r>
    </w:p>
    <w:p w14:paraId="318D5816" w14:textId="2A8D187C" w:rsidR="00DB01D7" w:rsidRPr="002237FA" w:rsidRDefault="00DB01D7" w:rsidP="00DB01D7">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t xml:space="preserve">There is a certain shift of </w:t>
      </w:r>
      <w:proofErr w:type="gramStart"/>
      <w:r w:rsidRPr="002237FA">
        <w:rPr>
          <w:rFonts w:ascii="Times New Roman" w:hAnsi="Times New Roman" w:cs="Times New Roman"/>
          <w:color w:val="000000" w:themeColor="text1"/>
          <w:sz w:val="28"/>
          <w:szCs w:val="28"/>
          <w:shd w:val="clear" w:color="auto" w:fill="FFFFFF"/>
        </w:rPr>
        <w:t>users</w:t>
      </w:r>
      <w:proofErr w:type="gramEnd"/>
      <w:r w:rsidRPr="002237FA">
        <w:rPr>
          <w:rFonts w:ascii="Times New Roman" w:hAnsi="Times New Roman" w:cs="Times New Roman"/>
          <w:color w:val="000000" w:themeColor="text1"/>
          <w:sz w:val="28"/>
          <w:szCs w:val="28"/>
          <w:shd w:val="clear" w:color="auto" w:fill="FFFFFF"/>
        </w:rPr>
        <w:t xml:space="preserve"> behaviour.</w:t>
      </w:r>
    </w:p>
    <w:p w14:paraId="01F12817" w14:textId="3CF024F7" w:rsidR="00DB01D7" w:rsidRPr="002237FA" w:rsidRDefault="00DB01D7" w:rsidP="00DB01D7">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shd w:val="clear" w:color="auto" w:fill="FFFFFF"/>
        </w:rPr>
        <w:lastRenderedPageBreak/>
        <w:t>Profiles are created for each user if they are matched for any illegal activity</w:t>
      </w:r>
    </w:p>
    <w:p w14:paraId="63C6FAE5" w14:textId="71EBEFFC" w:rsidR="004B767E" w:rsidRPr="002237FA" w:rsidRDefault="004B767E" w:rsidP="004B767E">
      <w:pPr>
        <w:rPr>
          <w:rFonts w:ascii="Times New Roman" w:hAnsi="Times New Roman" w:cs="Times New Roman"/>
          <w:b/>
          <w:bCs/>
          <w:color w:val="000000" w:themeColor="text1"/>
          <w:sz w:val="28"/>
          <w:szCs w:val="28"/>
        </w:rPr>
      </w:pPr>
      <w:r w:rsidRPr="002237FA">
        <w:rPr>
          <w:rFonts w:ascii="Times New Roman" w:hAnsi="Times New Roman" w:cs="Times New Roman"/>
          <w:b/>
          <w:bCs/>
          <w:color w:val="000000" w:themeColor="text1"/>
          <w:sz w:val="28"/>
          <w:szCs w:val="28"/>
        </w:rPr>
        <w:t xml:space="preserve">Rule Based </w:t>
      </w:r>
      <w:r w:rsidRPr="002237FA">
        <w:rPr>
          <w:rFonts w:ascii="Times New Roman" w:hAnsi="Times New Roman" w:cs="Times New Roman"/>
          <w:b/>
          <w:bCs/>
          <w:color w:val="000000" w:themeColor="text1"/>
          <w:sz w:val="28"/>
          <w:szCs w:val="28"/>
        </w:rPr>
        <w:t>Detection:</w:t>
      </w:r>
    </w:p>
    <w:p w14:paraId="1B0FE277" w14:textId="2DBA89C1" w:rsidR="00DB01D7" w:rsidRPr="002237FA" w:rsidRDefault="004B767E" w:rsidP="004B767E">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 xml:space="preserve">In rule-based detection we make certain rules </w:t>
      </w:r>
      <w:proofErr w:type="spellStart"/>
      <w:r w:rsidRPr="002237FA">
        <w:rPr>
          <w:rFonts w:ascii="Times New Roman" w:hAnsi="Times New Roman" w:cs="Times New Roman"/>
          <w:color w:val="000000" w:themeColor="text1"/>
          <w:sz w:val="28"/>
          <w:szCs w:val="28"/>
        </w:rPr>
        <w:t>i.e</w:t>
      </w:r>
      <w:proofErr w:type="spellEnd"/>
      <w:r w:rsidRPr="002237FA">
        <w:rPr>
          <w:rFonts w:ascii="Times New Roman" w:hAnsi="Times New Roman" w:cs="Times New Roman"/>
          <w:color w:val="000000" w:themeColor="text1"/>
          <w:sz w:val="28"/>
          <w:szCs w:val="28"/>
        </w:rPr>
        <w:t xml:space="preserve">, rules are defined and if a particular user breaks the </w:t>
      </w:r>
      <w:proofErr w:type="gramStart"/>
      <w:r w:rsidRPr="002237FA">
        <w:rPr>
          <w:rFonts w:ascii="Times New Roman" w:hAnsi="Times New Roman" w:cs="Times New Roman"/>
          <w:color w:val="000000" w:themeColor="text1"/>
          <w:sz w:val="28"/>
          <w:szCs w:val="28"/>
        </w:rPr>
        <w:t>rules</w:t>
      </w:r>
      <w:proofErr w:type="gramEnd"/>
      <w:r w:rsidRPr="002237FA">
        <w:rPr>
          <w:rFonts w:ascii="Times New Roman" w:hAnsi="Times New Roman" w:cs="Times New Roman"/>
          <w:color w:val="000000" w:themeColor="text1"/>
          <w:sz w:val="28"/>
          <w:szCs w:val="28"/>
        </w:rPr>
        <w:t xml:space="preserve"> then it marks that user as intruder</w:t>
      </w:r>
    </w:p>
    <w:p w14:paraId="492C78F0" w14:textId="77777777" w:rsidR="008D19CC" w:rsidRPr="002237FA" w:rsidRDefault="008D19CC" w:rsidP="008D19CC">
      <w:pPr>
        <w:pStyle w:val="ListParagraph"/>
        <w:numPr>
          <w:ilvl w:val="0"/>
          <w:numId w:val="2"/>
        </w:numPr>
        <w:rPr>
          <w:rFonts w:ascii="Times New Roman" w:hAnsi="Times New Roman" w:cs="Times New Roman"/>
          <w:color w:val="000000" w:themeColor="text1"/>
          <w:sz w:val="28"/>
          <w:szCs w:val="28"/>
        </w:rPr>
      </w:pPr>
      <w:proofErr w:type="spellStart"/>
      <w:r w:rsidRPr="002237FA">
        <w:rPr>
          <w:rFonts w:ascii="Times New Roman" w:hAnsi="Times New Roman" w:cs="Times New Roman"/>
          <w:color w:val="000000" w:themeColor="text1"/>
          <w:sz w:val="28"/>
          <w:szCs w:val="28"/>
        </w:rPr>
        <w:t>Anamoly</w:t>
      </w:r>
      <w:proofErr w:type="spellEnd"/>
      <w:r w:rsidRPr="002237FA">
        <w:rPr>
          <w:rFonts w:ascii="Times New Roman" w:hAnsi="Times New Roman" w:cs="Times New Roman"/>
          <w:color w:val="000000" w:themeColor="text1"/>
          <w:sz w:val="28"/>
          <w:szCs w:val="28"/>
        </w:rPr>
        <w:t xml:space="preserve"> Detection:</w:t>
      </w:r>
    </w:p>
    <w:p w14:paraId="0B78D0C7" w14:textId="2AF9B89F" w:rsidR="008D19CC" w:rsidRPr="002237FA" w:rsidRDefault="008D19CC" w:rsidP="008D19CC">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Rules are developed to detect deviation from previous usage patterns.</w:t>
      </w:r>
    </w:p>
    <w:p w14:paraId="10806950" w14:textId="4A286C79" w:rsidR="008D19CC" w:rsidRPr="002237FA" w:rsidRDefault="008D19CC" w:rsidP="008D19CC">
      <w:pPr>
        <w:pStyle w:val="ListParagraph"/>
        <w:numPr>
          <w:ilvl w:val="0"/>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Penetration Identification:</w:t>
      </w:r>
    </w:p>
    <w:p w14:paraId="1FDC4A54" w14:textId="3AB3999D" w:rsidR="008D19CC" w:rsidRPr="002237FA" w:rsidRDefault="008D19CC" w:rsidP="008D19CC">
      <w:pPr>
        <w:pStyle w:val="ListParagraph"/>
        <w:numPr>
          <w:ilvl w:val="1"/>
          <w:numId w:val="2"/>
        </w:numPr>
        <w:rPr>
          <w:rFonts w:ascii="Times New Roman" w:hAnsi="Times New Roman" w:cs="Times New Roman"/>
          <w:color w:val="000000" w:themeColor="text1"/>
          <w:sz w:val="28"/>
          <w:szCs w:val="28"/>
        </w:rPr>
      </w:pPr>
      <w:r w:rsidRPr="002237FA">
        <w:rPr>
          <w:rFonts w:ascii="Times New Roman" w:hAnsi="Times New Roman" w:cs="Times New Roman"/>
          <w:color w:val="000000" w:themeColor="text1"/>
          <w:sz w:val="28"/>
          <w:szCs w:val="28"/>
        </w:rPr>
        <w:t>These are Expert intelligent systems that tries the user is sending/receiving packets &amp; from that analysis the legitimate and illegal users are classified</w:t>
      </w:r>
    </w:p>
    <w:sectPr w:rsidR="008D19CC" w:rsidRPr="002237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86C04"/>
    <w:multiLevelType w:val="hybridMultilevel"/>
    <w:tmpl w:val="8CAC35C2"/>
    <w:lvl w:ilvl="0" w:tplc="79A675E0">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5428FF"/>
    <w:multiLevelType w:val="multilevel"/>
    <w:tmpl w:val="0B58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079439A"/>
    <w:multiLevelType w:val="multilevel"/>
    <w:tmpl w:val="7C403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9A950F8"/>
    <w:multiLevelType w:val="hybridMultilevel"/>
    <w:tmpl w:val="F6082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C1352D0"/>
    <w:multiLevelType w:val="hybridMultilevel"/>
    <w:tmpl w:val="E8E2C70C"/>
    <w:lvl w:ilvl="0" w:tplc="A14A38A2">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140383"/>
    <w:multiLevelType w:val="hybridMultilevel"/>
    <w:tmpl w:val="15D26302"/>
    <w:lvl w:ilvl="0" w:tplc="21CCED1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0B237E"/>
    <w:multiLevelType w:val="hybridMultilevel"/>
    <w:tmpl w:val="44388A06"/>
    <w:lvl w:ilvl="0" w:tplc="BC626E2E">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8E3610"/>
    <w:multiLevelType w:val="multilevel"/>
    <w:tmpl w:val="962CB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BD1F99"/>
    <w:multiLevelType w:val="hybridMultilevel"/>
    <w:tmpl w:val="F7F664F0"/>
    <w:lvl w:ilvl="0" w:tplc="C4660DC0">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0"/>
  </w:num>
  <w:num w:numId="5">
    <w:abstractNumId w:val="4"/>
  </w:num>
  <w:num w:numId="6">
    <w:abstractNumId w:val="8"/>
  </w:num>
  <w:num w:numId="7">
    <w:abstractNumId w:val="1"/>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zA1MTMwMTM2MrZQ0lEKTi0uzszPAykwqgUAPOSkCCwAAAA="/>
  </w:docVars>
  <w:rsids>
    <w:rsidRoot w:val="008F55DB"/>
    <w:rsid w:val="00023F3E"/>
    <w:rsid w:val="00077EE4"/>
    <w:rsid w:val="000C4339"/>
    <w:rsid w:val="000D6F9F"/>
    <w:rsid w:val="000E3E9D"/>
    <w:rsid w:val="0010509F"/>
    <w:rsid w:val="001A3A48"/>
    <w:rsid w:val="001E74EC"/>
    <w:rsid w:val="002237FA"/>
    <w:rsid w:val="00263FBB"/>
    <w:rsid w:val="0029352A"/>
    <w:rsid w:val="003248EF"/>
    <w:rsid w:val="00354468"/>
    <w:rsid w:val="0036760E"/>
    <w:rsid w:val="004264EC"/>
    <w:rsid w:val="00447066"/>
    <w:rsid w:val="004A4B9A"/>
    <w:rsid w:val="004B767E"/>
    <w:rsid w:val="004D22A3"/>
    <w:rsid w:val="004F6379"/>
    <w:rsid w:val="00552B19"/>
    <w:rsid w:val="0055781E"/>
    <w:rsid w:val="006C5D18"/>
    <w:rsid w:val="006F6FC2"/>
    <w:rsid w:val="00721B16"/>
    <w:rsid w:val="00722FA4"/>
    <w:rsid w:val="00740BE4"/>
    <w:rsid w:val="00775C3B"/>
    <w:rsid w:val="007C39F6"/>
    <w:rsid w:val="008155CE"/>
    <w:rsid w:val="00856FC1"/>
    <w:rsid w:val="008B6BD8"/>
    <w:rsid w:val="008D19CC"/>
    <w:rsid w:val="008D2E20"/>
    <w:rsid w:val="008F55DB"/>
    <w:rsid w:val="00916B74"/>
    <w:rsid w:val="00A07CEB"/>
    <w:rsid w:val="00A12FC8"/>
    <w:rsid w:val="00A243C2"/>
    <w:rsid w:val="00A449FE"/>
    <w:rsid w:val="00A67AB4"/>
    <w:rsid w:val="00AF3DE4"/>
    <w:rsid w:val="00B17A25"/>
    <w:rsid w:val="00B5205A"/>
    <w:rsid w:val="00B56941"/>
    <w:rsid w:val="00B76CEC"/>
    <w:rsid w:val="00B777E9"/>
    <w:rsid w:val="00C16725"/>
    <w:rsid w:val="00C56A86"/>
    <w:rsid w:val="00C66D9F"/>
    <w:rsid w:val="00C77D8F"/>
    <w:rsid w:val="00CE2F05"/>
    <w:rsid w:val="00DA2916"/>
    <w:rsid w:val="00DB01D7"/>
    <w:rsid w:val="00DF4398"/>
    <w:rsid w:val="00E93357"/>
    <w:rsid w:val="00E96B15"/>
    <w:rsid w:val="00EB2ED6"/>
    <w:rsid w:val="00ED70C2"/>
    <w:rsid w:val="00F11F1B"/>
    <w:rsid w:val="00F401C2"/>
    <w:rsid w:val="00FB5D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1A72C"/>
  <w15:chartTrackingRefBased/>
  <w15:docId w15:val="{9CD016AC-26FD-4954-8AE1-903B81BCE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439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55DB"/>
    <w:pPr>
      <w:ind w:left="720"/>
      <w:contextualSpacing/>
    </w:pPr>
  </w:style>
  <w:style w:type="character" w:styleId="Strong">
    <w:name w:val="Strong"/>
    <w:basedOn w:val="DefaultParagraphFont"/>
    <w:uiPriority w:val="22"/>
    <w:qFormat/>
    <w:rsid w:val="00CE2F05"/>
    <w:rPr>
      <w:b/>
      <w:bCs/>
    </w:rPr>
  </w:style>
  <w:style w:type="character" w:styleId="Hyperlink">
    <w:name w:val="Hyperlink"/>
    <w:basedOn w:val="DefaultParagraphFont"/>
    <w:uiPriority w:val="99"/>
    <w:semiHidden/>
    <w:unhideWhenUsed/>
    <w:rsid w:val="00CE2F05"/>
    <w:rPr>
      <w:color w:val="0000FF"/>
      <w:u w:val="single"/>
    </w:rPr>
  </w:style>
  <w:style w:type="character" w:customStyle="1" w:styleId="Heading1Char">
    <w:name w:val="Heading 1 Char"/>
    <w:basedOn w:val="DefaultParagraphFont"/>
    <w:link w:val="Heading1"/>
    <w:uiPriority w:val="9"/>
    <w:rsid w:val="00DF4398"/>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6C5D1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selected">
    <w:name w:val="selected"/>
    <w:basedOn w:val="Normal"/>
    <w:rsid w:val="008D19C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98016">
      <w:bodyDiv w:val="1"/>
      <w:marLeft w:val="0"/>
      <w:marRight w:val="0"/>
      <w:marTop w:val="0"/>
      <w:marBottom w:val="0"/>
      <w:divBdr>
        <w:top w:val="none" w:sz="0" w:space="0" w:color="auto"/>
        <w:left w:val="none" w:sz="0" w:space="0" w:color="auto"/>
        <w:bottom w:val="none" w:sz="0" w:space="0" w:color="auto"/>
        <w:right w:val="none" w:sz="0" w:space="0" w:color="auto"/>
      </w:divBdr>
    </w:div>
    <w:div w:id="309746177">
      <w:bodyDiv w:val="1"/>
      <w:marLeft w:val="0"/>
      <w:marRight w:val="0"/>
      <w:marTop w:val="0"/>
      <w:marBottom w:val="0"/>
      <w:divBdr>
        <w:top w:val="none" w:sz="0" w:space="0" w:color="auto"/>
        <w:left w:val="none" w:sz="0" w:space="0" w:color="auto"/>
        <w:bottom w:val="none" w:sz="0" w:space="0" w:color="auto"/>
        <w:right w:val="none" w:sz="0" w:space="0" w:color="auto"/>
      </w:divBdr>
    </w:div>
    <w:div w:id="348798745">
      <w:bodyDiv w:val="1"/>
      <w:marLeft w:val="0"/>
      <w:marRight w:val="0"/>
      <w:marTop w:val="0"/>
      <w:marBottom w:val="0"/>
      <w:divBdr>
        <w:top w:val="none" w:sz="0" w:space="0" w:color="auto"/>
        <w:left w:val="none" w:sz="0" w:space="0" w:color="auto"/>
        <w:bottom w:val="none" w:sz="0" w:space="0" w:color="auto"/>
        <w:right w:val="none" w:sz="0" w:space="0" w:color="auto"/>
      </w:divBdr>
    </w:div>
    <w:div w:id="740758760">
      <w:bodyDiv w:val="1"/>
      <w:marLeft w:val="0"/>
      <w:marRight w:val="0"/>
      <w:marTop w:val="0"/>
      <w:marBottom w:val="0"/>
      <w:divBdr>
        <w:top w:val="none" w:sz="0" w:space="0" w:color="auto"/>
        <w:left w:val="none" w:sz="0" w:space="0" w:color="auto"/>
        <w:bottom w:val="none" w:sz="0" w:space="0" w:color="auto"/>
        <w:right w:val="none" w:sz="0" w:space="0" w:color="auto"/>
      </w:divBdr>
    </w:div>
    <w:div w:id="1020665627">
      <w:bodyDiv w:val="1"/>
      <w:marLeft w:val="0"/>
      <w:marRight w:val="0"/>
      <w:marTop w:val="0"/>
      <w:marBottom w:val="0"/>
      <w:divBdr>
        <w:top w:val="none" w:sz="0" w:space="0" w:color="auto"/>
        <w:left w:val="none" w:sz="0" w:space="0" w:color="auto"/>
        <w:bottom w:val="none" w:sz="0" w:space="0" w:color="auto"/>
        <w:right w:val="none" w:sz="0" w:space="0" w:color="auto"/>
      </w:divBdr>
    </w:div>
    <w:div w:id="1143541457">
      <w:bodyDiv w:val="1"/>
      <w:marLeft w:val="0"/>
      <w:marRight w:val="0"/>
      <w:marTop w:val="0"/>
      <w:marBottom w:val="0"/>
      <w:divBdr>
        <w:top w:val="none" w:sz="0" w:space="0" w:color="auto"/>
        <w:left w:val="none" w:sz="0" w:space="0" w:color="auto"/>
        <w:bottom w:val="none" w:sz="0" w:space="0" w:color="auto"/>
        <w:right w:val="none" w:sz="0" w:space="0" w:color="auto"/>
      </w:divBdr>
    </w:div>
    <w:div w:id="1330132069">
      <w:bodyDiv w:val="1"/>
      <w:marLeft w:val="0"/>
      <w:marRight w:val="0"/>
      <w:marTop w:val="0"/>
      <w:marBottom w:val="0"/>
      <w:divBdr>
        <w:top w:val="none" w:sz="0" w:space="0" w:color="auto"/>
        <w:left w:val="none" w:sz="0" w:space="0" w:color="auto"/>
        <w:bottom w:val="none" w:sz="0" w:space="0" w:color="auto"/>
        <w:right w:val="none" w:sz="0" w:space="0" w:color="auto"/>
      </w:divBdr>
    </w:div>
    <w:div w:id="1429736185">
      <w:bodyDiv w:val="1"/>
      <w:marLeft w:val="0"/>
      <w:marRight w:val="0"/>
      <w:marTop w:val="0"/>
      <w:marBottom w:val="0"/>
      <w:divBdr>
        <w:top w:val="none" w:sz="0" w:space="0" w:color="auto"/>
        <w:left w:val="none" w:sz="0" w:space="0" w:color="auto"/>
        <w:bottom w:val="none" w:sz="0" w:space="0" w:color="auto"/>
        <w:right w:val="none" w:sz="0" w:space="0" w:color="auto"/>
      </w:divBdr>
    </w:div>
    <w:div w:id="1524174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6</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62</cp:revision>
  <dcterms:created xsi:type="dcterms:W3CDTF">2021-12-22T18:15:00Z</dcterms:created>
  <dcterms:modified xsi:type="dcterms:W3CDTF">2021-12-23T19:52:00Z</dcterms:modified>
</cp:coreProperties>
</file>